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3AAB5D35" w:rsidR="00AA1FBE" w:rsidRDefault="00322607" w:rsidP="007808EB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302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>: Database Systems</w:t>
      </w:r>
      <w:r w:rsidR="00C43767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(1</w:t>
      </w:r>
      <w:r w:rsidR="007808EB">
        <w:rPr>
          <w:rFonts w:ascii="Palatino Linotype" w:eastAsia="Palatino Linotype" w:hAnsi="Palatino Linotype" w:cs="Palatino Linotype"/>
          <w:b/>
          <w:sz w:val="44"/>
          <w:szCs w:val="44"/>
        </w:rPr>
        <w:t>)</w:t>
      </w:r>
    </w:p>
    <w:p w14:paraId="57B074E1" w14:textId="4437A373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C43767">
        <w:rPr>
          <w:rFonts w:ascii="Palatino Linotype" w:eastAsia="Palatino Linotype" w:hAnsi="Palatino Linotype" w:cs="Palatino Linotype"/>
          <w:b/>
          <w:sz w:val="44"/>
          <w:szCs w:val="44"/>
        </w:rPr>
        <w:t>FALL 2023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77777777" w:rsidR="00AA1FBE" w:rsidRDefault="005061BC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Project Report</w:t>
      </w:r>
    </w:p>
    <w:p w14:paraId="7671EF94" w14:textId="66DD1A4A" w:rsidR="002B5746" w:rsidRDefault="002B5746"/>
    <w:p w14:paraId="1DFC36EE" w14:textId="18DC73DF" w:rsidR="002B5746" w:rsidRDefault="00C43767">
      <w:pPr>
        <w:spacing w:line="276" w:lineRule="auto"/>
        <w:jc w:val="center"/>
        <w:rPr>
          <w:rFonts w:ascii="Palatino Linotype" w:eastAsia="Palatino Linotype" w:hAnsi="Palatino Linotype" w:cs="Palatino Linotype"/>
          <w:bCs/>
          <w:iCs/>
          <w:sz w:val="32"/>
          <w:szCs w:val="32"/>
        </w:rPr>
      </w:pPr>
      <w:r w:rsidRPr="00C43767">
        <w:rPr>
          <w:rFonts w:ascii="Palatino Linotype" w:eastAsia="Palatino Linotype" w:hAnsi="Palatino Linotype" w:cs="Palatino Linotype"/>
          <w:bCs/>
          <w:iCs/>
          <w:sz w:val="32"/>
          <w:szCs w:val="32"/>
        </w:rPr>
        <w:t>Electricity Billing System for DESCO</w:t>
      </w:r>
    </w:p>
    <w:p w14:paraId="5C55E27D" w14:textId="77777777" w:rsidR="0025144E" w:rsidRPr="002B5746" w:rsidRDefault="0025144E">
      <w:pPr>
        <w:spacing w:line="276" w:lineRule="auto"/>
        <w:jc w:val="center"/>
        <w:rPr>
          <w:rFonts w:ascii="Palatino Linotype" w:eastAsia="Palatino Linotype" w:hAnsi="Palatino Linotype" w:cs="Palatino Linotype"/>
          <w:bCs/>
          <w:iCs/>
          <w:sz w:val="32"/>
          <w:szCs w:val="32"/>
        </w:rPr>
      </w:pPr>
    </w:p>
    <w:p w14:paraId="56D10D0E" w14:textId="2296D801" w:rsidR="002B5746" w:rsidRDefault="00B62110">
      <w:pPr>
        <w:spacing w:line="276" w:lineRule="auto"/>
        <w:rPr>
          <w:b/>
        </w:rPr>
      </w:pPr>
      <w:r w:rsidRPr="00B62110">
        <w:rPr>
          <w:rFonts w:ascii="Courier New" w:eastAsia="Palatino Linotype" w:hAnsi="Courier New" w:cs="Courier New"/>
          <w:bCs/>
          <w:iCs/>
          <w:sz w:val="28"/>
          <w:szCs w:val="32"/>
        </w:rPr>
        <w:t>https://apex.oracle.com/pls/apex/r/alve/electricity-billing-system-for-desco/login?session=12356582775184</w:t>
      </w:r>
    </w:p>
    <w:p w14:paraId="554653B2" w14:textId="41606C2A" w:rsidR="00C43767" w:rsidRDefault="00C43767">
      <w:pPr>
        <w:spacing w:line="276" w:lineRule="auto"/>
        <w:rPr>
          <w:b/>
        </w:rPr>
      </w:pPr>
    </w:p>
    <w:p w14:paraId="2B225B54" w14:textId="601677B6" w:rsidR="00C43767" w:rsidRDefault="00C43767">
      <w:pPr>
        <w:spacing w:line="276" w:lineRule="auto"/>
        <w:rPr>
          <w:b/>
        </w:rPr>
      </w:pPr>
    </w:p>
    <w:p w14:paraId="58FB64EC" w14:textId="7981D860" w:rsidR="00C43767" w:rsidRDefault="00C43767">
      <w:pPr>
        <w:spacing w:line="276" w:lineRule="auto"/>
        <w:rPr>
          <w:b/>
        </w:rPr>
      </w:pPr>
    </w:p>
    <w:p w14:paraId="0556CEB8" w14:textId="77777777" w:rsidR="00C43767" w:rsidRDefault="00C43767">
      <w:pPr>
        <w:spacing w:line="276" w:lineRule="auto"/>
        <w:rPr>
          <w:b/>
        </w:rPr>
      </w:pPr>
    </w:p>
    <w:p w14:paraId="28096B4D" w14:textId="48603DA2" w:rsidR="00AA1FBE" w:rsidRDefault="005061BC">
      <w:pPr>
        <w:spacing w:line="276" w:lineRule="auto"/>
        <w:rPr>
          <w:b/>
        </w:rPr>
      </w:pPr>
      <w:r>
        <w:rPr>
          <w:b/>
        </w:rPr>
        <w:t>Submitted by:</w:t>
      </w:r>
    </w:p>
    <w:p w14:paraId="0C661F60" w14:textId="016F0D9D" w:rsidR="00AA1FBE" w:rsidRDefault="00AA1FBE">
      <w:pPr>
        <w:spacing w:line="276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B5746" w14:paraId="1DE14FC7" w14:textId="77777777" w:rsidTr="002B5746">
        <w:tc>
          <w:tcPr>
            <w:tcW w:w="3116" w:type="dxa"/>
          </w:tcPr>
          <w:p w14:paraId="2187F1E1" w14:textId="2210C68D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ID</w:t>
            </w:r>
          </w:p>
        </w:tc>
        <w:tc>
          <w:tcPr>
            <w:tcW w:w="3117" w:type="dxa"/>
          </w:tcPr>
          <w:p w14:paraId="7756FBE2" w14:textId="4ECB8BF6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3117" w:type="dxa"/>
          </w:tcPr>
          <w:p w14:paraId="5F0A0150" w14:textId="18CCD1AB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Contribution Percentage</w:t>
            </w:r>
          </w:p>
        </w:tc>
      </w:tr>
      <w:tr w:rsidR="00521000" w14:paraId="5B2A948D" w14:textId="77777777" w:rsidTr="002B5746">
        <w:tc>
          <w:tcPr>
            <w:tcW w:w="3116" w:type="dxa"/>
          </w:tcPr>
          <w:p w14:paraId="67BE467A" w14:textId="02C018A2" w:rsidR="00521000" w:rsidRPr="0025144E" w:rsidRDefault="00521000" w:rsidP="00521000">
            <w:pPr>
              <w:spacing w:line="276" w:lineRule="auto"/>
              <w:rPr>
                <w:b/>
              </w:rPr>
            </w:pPr>
            <w:r w:rsidRPr="0025144E">
              <w:rPr>
                <w:b/>
              </w:rPr>
              <w:t>2021-3-60-016</w:t>
            </w:r>
          </w:p>
        </w:tc>
        <w:tc>
          <w:tcPr>
            <w:tcW w:w="3117" w:type="dxa"/>
          </w:tcPr>
          <w:p w14:paraId="09A2B793" w14:textId="2582DD9C" w:rsidR="00521000" w:rsidRPr="0025144E" w:rsidRDefault="00521000" w:rsidP="00521000">
            <w:pPr>
              <w:spacing w:line="276" w:lineRule="auto"/>
              <w:rPr>
                <w:b/>
              </w:rPr>
            </w:pPr>
            <w:r w:rsidRPr="0025144E">
              <w:rPr>
                <w:b/>
              </w:rPr>
              <w:t>B M Shahria Alam</w:t>
            </w:r>
          </w:p>
        </w:tc>
        <w:tc>
          <w:tcPr>
            <w:tcW w:w="3117" w:type="dxa"/>
          </w:tcPr>
          <w:p w14:paraId="4269428B" w14:textId="364844C6" w:rsidR="00521000" w:rsidRPr="0025144E" w:rsidRDefault="006A39EA" w:rsidP="00521000">
            <w:pPr>
              <w:spacing w:line="276" w:lineRule="auto"/>
              <w:rPr>
                <w:b/>
              </w:rPr>
            </w:pPr>
            <w:r w:rsidRPr="0025144E">
              <w:rPr>
                <w:b/>
              </w:rPr>
              <w:t>5</w:t>
            </w:r>
            <w:r w:rsidR="00521000" w:rsidRPr="0025144E">
              <w:rPr>
                <w:b/>
              </w:rPr>
              <w:t>0%</w:t>
            </w:r>
          </w:p>
        </w:tc>
      </w:tr>
      <w:tr w:rsidR="00521000" w14:paraId="27C43D7F" w14:textId="77777777" w:rsidTr="002B5746">
        <w:tc>
          <w:tcPr>
            <w:tcW w:w="3116" w:type="dxa"/>
          </w:tcPr>
          <w:p w14:paraId="0B91DF0F" w14:textId="5E4E2BE0" w:rsidR="00521000" w:rsidRPr="0025144E" w:rsidRDefault="00521000" w:rsidP="00521000">
            <w:pPr>
              <w:spacing w:line="276" w:lineRule="auto"/>
              <w:rPr>
                <w:b/>
              </w:rPr>
            </w:pPr>
            <w:r w:rsidRPr="0025144E">
              <w:rPr>
                <w:b/>
              </w:rPr>
              <w:t>2021-3-60-021</w:t>
            </w:r>
          </w:p>
        </w:tc>
        <w:tc>
          <w:tcPr>
            <w:tcW w:w="3117" w:type="dxa"/>
          </w:tcPr>
          <w:p w14:paraId="76270342" w14:textId="5ECF0C32" w:rsidR="00521000" w:rsidRPr="0025144E" w:rsidRDefault="00521000" w:rsidP="00521000">
            <w:pPr>
              <w:spacing w:line="276" w:lineRule="auto"/>
              <w:rPr>
                <w:b/>
              </w:rPr>
            </w:pPr>
            <w:proofErr w:type="spellStart"/>
            <w:r w:rsidRPr="0025144E">
              <w:rPr>
                <w:b/>
              </w:rPr>
              <w:t>Tasmiah</w:t>
            </w:r>
            <w:proofErr w:type="spellEnd"/>
            <w:r w:rsidRPr="0025144E">
              <w:rPr>
                <w:b/>
              </w:rPr>
              <w:t xml:space="preserve"> Rahman </w:t>
            </w:r>
            <w:proofErr w:type="spellStart"/>
            <w:r w:rsidRPr="0025144E">
              <w:rPr>
                <w:b/>
              </w:rPr>
              <w:t>Orpa</w:t>
            </w:r>
            <w:proofErr w:type="spellEnd"/>
          </w:p>
        </w:tc>
        <w:tc>
          <w:tcPr>
            <w:tcW w:w="3117" w:type="dxa"/>
          </w:tcPr>
          <w:p w14:paraId="51B4FFC0" w14:textId="7043B48A" w:rsidR="00521000" w:rsidRPr="0025144E" w:rsidRDefault="006A39EA" w:rsidP="00521000">
            <w:pPr>
              <w:spacing w:line="276" w:lineRule="auto"/>
              <w:rPr>
                <w:b/>
              </w:rPr>
            </w:pPr>
            <w:r w:rsidRPr="0025144E">
              <w:rPr>
                <w:b/>
              </w:rPr>
              <w:t>25</w:t>
            </w:r>
            <w:r w:rsidR="00521000" w:rsidRPr="0025144E">
              <w:rPr>
                <w:b/>
              </w:rPr>
              <w:t>%</w:t>
            </w:r>
          </w:p>
        </w:tc>
      </w:tr>
      <w:tr w:rsidR="00521000" w14:paraId="120037E3" w14:textId="77777777" w:rsidTr="002B5746">
        <w:tc>
          <w:tcPr>
            <w:tcW w:w="3116" w:type="dxa"/>
          </w:tcPr>
          <w:p w14:paraId="2E77F553" w14:textId="6E98E684" w:rsidR="00521000" w:rsidRPr="0025144E" w:rsidRDefault="000F23B9" w:rsidP="00521000">
            <w:pPr>
              <w:spacing w:line="276" w:lineRule="auto"/>
              <w:rPr>
                <w:b/>
              </w:rPr>
            </w:pPr>
            <w:r>
              <w:rPr>
                <w:b/>
              </w:rPr>
              <w:t>2021-3-60-048</w:t>
            </w:r>
          </w:p>
        </w:tc>
        <w:tc>
          <w:tcPr>
            <w:tcW w:w="3117" w:type="dxa"/>
          </w:tcPr>
          <w:p w14:paraId="4B0B2FDE" w14:textId="15CA8B1A" w:rsidR="00521000" w:rsidRPr="0025144E" w:rsidRDefault="00521000" w:rsidP="00521000">
            <w:pPr>
              <w:spacing w:line="276" w:lineRule="auto"/>
              <w:rPr>
                <w:b/>
              </w:rPr>
            </w:pPr>
            <w:proofErr w:type="spellStart"/>
            <w:r w:rsidRPr="0025144E">
              <w:rPr>
                <w:b/>
              </w:rPr>
              <w:t>Sidratul</w:t>
            </w:r>
            <w:proofErr w:type="spellEnd"/>
            <w:r w:rsidRPr="0025144E">
              <w:rPr>
                <w:b/>
              </w:rPr>
              <w:t xml:space="preserve"> </w:t>
            </w:r>
            <w:proofErr w:type="spellStart"/>
            <w:r w:rsidRPr="0025144E">
              <w:rPr>
                <w:b/>
              </w:rPr>
              <w:t>Moontaha</w:t>
            </w:r>
            <w:proofErr w:type="spellEnd"/>
          </w:p>
        </w:tc>
        <w:tc>
          <w:tcPr>
            <w:tcW w:w="3117" w:type="dxa"/>
          </w:tcPr>
          <w:p w14:paraId="073832C4" w14:textId="24BCEE22" w:rsidR="00521000" w:rsidRPr="0025144E" w:rsidRDefault="006A39EA" w:rsidP="00521000">
            <w:pPr>
              <w:spacing w:line="276" w:lineRule="auto"/>
              <w:rPr>
                <w:b/>
              </w:rPr>
            </w:pPr>
            <w:r w:rsidRPr="0025144E">
              <w:rPr>
                <w:b/>
              </w:rPr>
              <w:t>25</w:t>
            </w:r>
            <w:r w:rsidR="00521000" w:rsidRPr="0025144E">
              <w:rPr>
                <w:b/>
              </w:rPr>
              <w:t>%</w:t>
            </w:r>
          </w:p>
        </w:tc>
      </w:tr>
    </w:tbl>
    <w:p w14:paraId="26E32AF8" w14:textId="52DA354F" w:rsidR="002B5746" w:rsidRDefault="002B5746">
      <w:pPr>
        <w:spacing w:line="276" w:lineRule="auto"/>
        <w:rPr>
          <w:b/>
        </w:rPr>
      </w:pPr>
    </w:p>
    <w:p w14:paraId="183BEBC6" w14:textId="18AC0F5E" w:rsidR="00521000" w:rsidRDefault="00521000">
      <w:pPr>
        <w:spacing w:line="276" w:lineRule="auto"/>
        <w:rPr>
          <w:b/>
        </w:rPr>
      </w:pPr>
    </w:p>
    <w:p w14:paraId="1BD65427" w14:textId="3E6D5494" w:rsidR="00521000" w:rsidRDefault="00521000">
      <w:pPr>
        <w:spacing w:line="276" w:lineRule="auto"/>
        <w:rPr>
          <w:b/>
        </w:rPr>
      </w:pPr>
    </w:p>
    <w:p w14:paraId="035288D6" w14:textId="3D8A8D9A" w:rsidR="00C43767" w:rsidRDefault="00C43767">
      <w:pPr>
        <w:spacing w:line="276" w:lineRule="auto"/>
        <w:rPr>
          <w:b/>
        </w:rPr>
      </w:pPr>
    </w:p>
    <w:p w14:paraId="07671C99" w14:textId="16CB74CE" w:rsidR="00C43767" w:rsidRDefault="00C43767">
      <w:pPr>
        <w:spacing w:line="276" w:lineRule="auto"/>
        <w:rPr>
          <w:b/>
        </w:rPr>
      </w:pPr>
    </w:p>
    <w:p w14:paraId="6857721A" w14:textId="2F8D15CD" w:rsidR="00521000" w:rsidRDefault="00521000">
      <w:pPr>
        <w:spacing w:line="276" w:lineRule="auto"/>
        <w:jc w:val="both"/>
      </w:pPr>
    </w:p>
    <w:p w14:paraId="0E953171" w14:textId="73F3CA05" w:rsidR="002F3DC4" w:rsidRDefault="002F3DC4" w:rsidP="002F3DC4">
      <w:pPr>
        <w:pStyle w:val="Heading1"/>
        <w:numPr>
          <w:ilvl w:val="0"/>
          <w:numId w:val="1"/>
        </w:numPr>
      </w:pPr>
      <w:r>
        <w:lastRenderedPageBreak/>
        <w:t>E-R Model of the Project</w:t>
      </w:r>
    </w:p>
    <w:p w14:paraId="4C6C221E" w14:textId="521A5898" w:rsidR="002F3DC4" w:rsidRDefault="002F3DC4" w:rsidP="002F3DC4"/>
    <w:p w14:paraId="57C5ABA4" w14:textId="78C1DF17" w:rsidR="002F3DC4" w:rsidRDefault="00E7618C" w:rsidP="002F3DC4">
      <w:r>
        <w:pict w14:anchorId="303D202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6.3pt;height:340.3pt">
            <v:imagedata r:id="rId8" o:title="ER SS"/>
          </v:shape>
        </w:pict>
      </w:r>
    </w:p>
    <w:p w14:paraId="1B574B76" w14:textId="7EF69CFE" w:rsidR="002F3DC4" w:rsidRDefault="002F3DC4" w:rsidP="002F3DC4"/>
    <w:p w14:paraId="55F1C624" w14:textId="374B354F" w:rsidR="002F3DC4" w:rsidRDefault="002F3DC4" w:rsidP="002F3DC4"/>
    <w:p w14:paraId="5B48F68F" w14:textId="1927A424" w:rsidR="002F3DC4" w:rsidRDefault="002F3DC4" w:rsidP="002F3DC4"/>
    <w:p w14:paraId="20D0CAE7" w14:textId="0504C0E2" w:rsidR="002F3DC4" w:rsidRDefault="002F3DC4" w:rsidP="002F3DC4"/>
    <w:p w14:paraId="22686416" w14:textId="19D46C7F" w:rsidR="002F3DC4" w:rsidRDefault="002F3DC4" w:rsidP="002F3DC4"/>
    <w:p w14:paraId="05530913" w14:textId="5D8FD593" w:rsidR="002F3DC4" w:rsidRDefault="002F3DC4" w:rsidP="002F3DC4"/>
    <w:p w14:paraId="720140AA" w14:textId="351AB8EA" w:rsidR="002F3DC4" w:rsidRDefault="002F3DC4" w:rsidP="002F3DC4"/>
    <w:p w14:paraId="5D34A5EC" w14:textId="47CE426C" w:rsidR="002F3DC4" w:rsidRDefault="002F3DC4" w:rsidP="002F3DC4"/>
    <w:p w14:paraId="4ED71475" w14:textId="2C38A392" w:rsidR="002F3DC4" w:rsidRDefault="002F3DC4" w:rsidP="002F3DC4"/>
    <w:p w14:paraId="13E7F46E" w14:textId="4498D203" w:rsidR="002F3DC4" w:rsidRDefault="002F3DC4" w:rsidP="002F3DC4"/>
    <w:p w14:paraId="35BDA3D1" w14:textId="474263E3" w:rsidR="002F3DC4" w:rsidRDefault="002F3DC4" w:rsidP="002F3DC4"/>
    <w:p w14:paraId="58FEE8EF" w14:textId="463B0120" w:rsidR="002F3DC4" w:rsidRDefault="002F3DC4" w:rsidP="002F3DC4"/>
    <w:p w14:paraId="60A6FC78" w14:textId="01306B41" w:rsidR="002F3DC4" w:rsidRDefault="002F3DC4" w:rsidP="002F3DC4"/>
    <w:p w14:paraId="398F400E" w14:textId="47992FB4" w:rsidR="002F3DC4" w:rsidRDefault="002F3DC4" w:rsidP="002F3DC4"/>
    <w:p w14:paraId="5AC7F0CB" w14:textId="436D84DF" w:rsidR="002F3DC4" w:rsidRDefault="002F3DC4" w:rsidP="002F3DC4"/>
    <w:p w14:paraId="5B8F32C8" w14:textId="1F9BFF58" w:rsidR="002F3DC4" w:rsidRDefault="002F3DC4" w:rsidP="002F3DC4"/>
    <w:p w14:paraId="3E9FA0E5" w14:textId="0CEC4770" w:rsidR="002F3DC4" w:rsidRDefault="002F3DC4" w:rsidP="002F3DC4"/>
    <w:p w14:paraId="5F7D49C9" w14:textId="64848367" w:rsidR="002F3DC4" w:rsidRDefault="002F3DC4" w:rsidP="002F3DC4"/>
    <w:p w14:paraId="3DC7505C" w14:textId="6A7B102E" w:rsidR="002F3DC4" w:rsidRPr="002F3DC4" w:rsidRDefault="002F3DC4" w:rsidP="002F3DC4"/>
    <w:p w14:paraId="2BCC2829" w14:textId="6A9A162E" w:rsidR="00322607" w:rsidRDefault="00322607" w:rsidP="002F3DC4">
      <w:pPr>
        <w:pStyle w:val="Heading1"/>
        <w:numPr>
          <w:ilvl w:val="0"/>
          <w:numId w:val="1"/>
        </w:numPr>
      </w:pPr>
      <w:r>
        <w:lastRenderedPageBreak/>
        <w:t>Relational Data Model of the Project</w:t>
      </w:r>
    </w:p>
    <w:p w14:paraId="098EC360" w14:textId="44E9FFA2" w:rsidR="00322607" w:rsidRDefault="00322607" w:rsidP="00322607"/>
    <w:p w14:paraId="6A3009A5" w14:textId="50F1CABC" w:rsidR="00322607" w:rsidRDefault="00E7618C" w:rsidP="00322607">
      <w:r w:rsidRPr="00E7618C">
        <w:rPr>
          <w:noProof/>
          <w:lang w:val="en-US"/>
        </w:rPr>
        <w:drawing>
          <wp:inline distT="0" distB="0" distL="0" distR="0" wp14:anchorId="256DD123" wp14:editId="4BC45E19">
            <wp:extent cx="6566036" cy="4353515"/>
            <wp:effectExtent l="0" t="0" r="6350" b="9525"/>
            <wp:docPr id="1" name="Picture 1" descr="F:\EWU\Course matarial\CSE302 (DMRH sir)\Project\ER Model\Relation 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F:\EWU\Course matarial\CSE302 (DMRH sir)\Project\ER Model\Relation S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3148" cy="4378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DE200" w14:textId="4463D292" w:rsidR="00322607" w:rsidRDefault="00322607" w:rsidP="00322607"/>
    <w:p w14:paraId="44920A33" w14:textId="319E143B" w:rsidR="00322607" w:rsidRDefault="00322607" w:rsidP="00322607"/>
    <w:p w14:paraId="187ADCC6" w14:textId="3C745A64" w:rsidR="00322607" w:rsidRDefault="00322607" w:rsidP="00322607"/>
    <w:p w14:paraId="56BC8C96" w14:textId="1A6A43AA" w:rsidR="00322607" w:rsidRDefault="00322607" w:rsidP="00322607"/>
    <w:p w14:paraId="79B29D2E" w14:textId="5444F867" w:rsidR="00322607" w:rsidRDefault="00322607" w:rsidP="00322607"/>
    <w:p w14:paraId="74FA69A5" w14:textId="45B3E42A" w:rsidR="00322607" w:rsidRDefault="00322607" w:rsidP="00322607"/>
    <w:p w14:paraId="2144F79A" w14:textId="6DDB8857" w:rsidR="00322607" w:rsidRDefault="00322607" w:rsidP="00322607"/>
    <w:p w14:paraId="1A0A50B1" w14:textId="18C65D1C" w:rsidR="00322607" w:rsidRDefault="00322607" w:rsidP="00322607"/>
    <w:p w14:paraId="0CEEC79A" w14:textId="3F6C1CE9" w:rsidR="00322607" w:rsidRDefault="00322607" w:rsidP="00322607"/>
    <w:p w14:paraId="319DF8CD" w14:textId="145EA85E" w:rsidR="00322607" w:rsidRDefault="00322607" w:rsidP="00322607"/>
    <w:p w14:paraId="0E6DD41A" w14:textId="266E9488" w:rsidR="00322607" w:rsidRDefault="00322607" w:rsidP="00322607"/>
    <w:p w14:paraId="7B44E9E3" w14:textId="1DCDAA6B" w:rsidR="00322607" w:rsidRDefault="00322607" w:rsidP="00322607"/>
    <w:p w14:paraId="760F9592" w14:textId="4EEA05EA" w:rsidR="00322607" w:rsidRDefault="00322607" w:rsidP="00322607"/>
    <w:p w14:paraId="02F1AFDD" w14:textId="0CF45A33" w:rsidR="00322607" w:rsidRDefault="00322607" w:rsidP="00322607"/>
    <w:p w14:paraId="153510C0" w14:textId="77777777" w:rsidR="00322607" w:rsidRPr="00322607" w:rsidRDefault="00322607" w:rsidP="00322607"/>
    <w:p w14:paraId="4AC2C117" w14:textId="649FCC2F" w:rsidR="00322607" w:rsidRDefault="00322607">
      <w:pPr>
        <w:pStyle w:val="Heading1"/>
      </w:pPr>
    </w:p>
    <w:p w14:paraId="56229BBB" w14:textId="264FA0D7" w:rsidR="00322607" w:rsidRPr="00322607" w:rsidRDefault="00322607" w:rsidP="00322607"/>
    <w:p w14:paraId="46126857" w14:textId="422BB763" w:rsidR="00AA1FBE" w:rsidRDefault="00322607" w:rsidP="002F3DC4">
      <w:pPr>
        <w:pStyle w:val="Heading1"/>
        <w:numPr>
          <w:ilvl w:val="0"/>
          <w:numId w:val="1"/>
        </w:numPr>
      </w:pPr>
      <w:r>
        <w:lastRenderedPageBreak/>
        <w:t>Implementation</w:t>
      </w:r>
      <w:r w:rsidR="005061BC">
        <w:t xml:space="preserve"> Checklist</w:t>
      </w:r>
    </w:p>
    <w:p w14:paraId="4B39A72C" w14:textId="77777777" w:rsidR="00AA1FBE" w:rsidRDefault="00AA1FBE"/>
    <w:p w14:paraId="7DCF2D74" w14:textId="77777777" w:rsidR="00AA1FBE" w:rsidRDefault="00AA1FBE"/>
    <w:tbl>
      <w:tblPr>
        <w:tblStyle w:val="a"/>
        <w:tblW w:w="93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390"/>
        <w:gridCol w:w="4960"/>
      </w:tblGrid>
      <w:tr w:rsidR="00AA1FBE" w:rsidRPr="00322607" w14:paraId="1BD430BD" w14:textId="77777777" w:rsidTr="003226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00FBF9E" w14:textId="77777777" w:rsidR="00AA1FBE" w:rsidRPr="00322607" w:rsidRDefault="005061BC">
            <w:r w:rsidRPr="00322607">
              <w:t>Description</w:t>
            </w:r>
          </w:p>
        </w:tc>
        <w:tc>
          <w:tcPr>
            <w:tcW w:w="4960" w:type="dxa"/>
          </w:tcPr>
          <w:p w14:paraId="4736C945" w14:textId="77777777" w:rsidR="00AA1FBE" w:rsidRPr="00322607" w:rsidRDefault="005061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22607">
              <w:t>Remarks</w:t>
            </w:r>
          </w:p>
        </w:tc>
      </w:tr>
      <w:tr w:rsidR="00AA1FBE" w:rsidRPr="00322607" w14:paraId="1615EB25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65E7FE1" w14:textId="77777777" w:rsidR="00AA1FBE" w:rsidRPr="002B5746" w:rsidRDefault="005061BC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Project ID</w:t>
            </w:r>
          </w:p>
        </w:tc>
        <w:tc>
          <w:tcPr>
            <w:tcW w:w="4960" w:type="dxa"/>
          </w:tcPr>
          <w:p w14:paraId="625C9D93" w14:textId="2BF033EB" w:rsidR="00AA1FBE" w:rsidRPr="00D81E16" w:rsidRDefault="00D81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1E16">
              <w:rPr>
                <w:bCs/>
              </w:rPr>
              <w:t>176892</w:t>
            </w:r>
          </w:p>
        </w:tc>
      </w:tr>
      <w:tr w:rsidR="00AA1FBE" w:rsidRPr="00322607" w14:paraId="04490140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1EA9CA4" w14:textId="2892B78A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Name</w:t>
            </w:r>
          </w:p>
        </w:tc>
        <w:tc>
          <w:tcPr>
            <w:tcW w:w="4960" w:type="dxa"/>
          </w:tcPr>
          <w:p w14:paraId="0088343F" w14:textId="5E978A4A" w:rsidR="00AA1FBE" w:rsidRPr="00322607" w:rsidRDefault="00E761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lve</w:t>
            </w:r>
            <w:proofErr w:type="spellEnd"/>
          </w:p>
        </w:tc>
      </w:tr>
      <w:tr w:rsidR="00322607" w:rsidRPr="00322607" w14:paraId="58A93C21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9048597" w14:textId="2240320F" w:rsidR="00322607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Email</w:t>
            </w:r>
          </w:p>
        </w:tc>
        <w:tc>
          <w:tcPr>
            <w:tcW w:w="4960" w:type="dxa"/>
          </w:tcPr>
          <w:p w14:paraId="0D8594C7" w14:textId="22987998" w:rsidR="00322607" w:rsidRPr="00322607" w:rsidRDefault="00E761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21-3-60-016@std.ewubd.edu</w:t>
            </w:r>
          </w:p>
        </w:tc>
      </w:tr>
      <w:tr w:rsidR="00322607" w:rsidRPr="00322607" w14:paraId="5C25744C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F36145E" w14:textId="22BFBAC2" w:rsidR="00322607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Workspace Password</w:t>
            </w:r>
          </w:p>
        </w:tc>
        <w:tc>
          <w:tcPr>
            <w:tcW w:w="4960" w:type="dxa"/>
          </w:tcPr>
          <w:p w14:paraId="48B829B9" w14:textId="0109BF56" w:rsidR="00322607" w:rsidRPr="00322607" w:rsidRDefault="00341A4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2225EWU</w:t>
            </w:r>
          </w:p>
        </w:tc>
      </w:tr>
      <w:tr w:rsidR="002B5746" w:rsidRPr="00322607" w14:paraId="45832511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E695C7A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2B0DA517" w14:textId="77777777" w:rsidR="002B5746" w:rsidRPr="00322607" w:rsidRDefault="002B57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03315856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FC195BE" w14:textId="62A57AF0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Authentication Type</w:t>
            </w:r>
          </w:p>
        </w:tc>
        <w:tc>
          <w:tcPr>
            <w:tcW w:w="4960" w:type="dxa"/>
          </w:tcPr>
          <w:p w14:paraId="409A86C7" w14:textId="498CBA2F" w:rsidR="00AA1FBE" w:rsidRPr="00322607" w:rsidRDefault="00251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stom</w:t>
            </w:r>
          </w:p>
        </w:tc>
      </w:tr>
      <w:tr w:rsidR="00AA1FBE" w:rsidRPr="00322607" w14:paraId="076D2068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7169F21" w14:textId="757A210B" w:rsidR="00AA1FBE" w:rsidRPr="002B5746" w:rsidRDefault="00322607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Username and Password to Login</w:t>
            </w:r>
          </w:p>
        </w:tc>
        <w:tc>
          <w:tcPr>
            <w:tcW w:w="4960" w:type="dxa"/>
          </w:tcPr>
          <w:p w14:paraId="59E37E32" w14:textId="77777777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6B1CA01B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5D214FE" w14:textId="77777777" w:rsidR="00AA1FBE" w:rsidRDefault="00E7618C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ADMIN</w:t>
            </w:r>
          </w:p>
          <w:p w14:paraId="0080D9E7" w14:textId="6C2A4C07" w:rsidR="00E7618C" w:rsidRPr="002B5746" w:rsidRDefault="00E7618C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GUEST</w:t>
            </w:r>
          </w:p>
        </w:tc>
        <w:tc>
          <w:tcPr>
            <w:tcW w:w="4960" w:type="dxa"/>
          </w:tcPr>
          <w:p w14:paraId="5C770786" w14:textId="77777777" w:rsidR="00AA1FBE" w:rsidRDefault="00E761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MIN</w:t>
            </w:r>
          </w:p>
          <w:p w14:paraId="6A341528" w14:textId="58EFA570" w:rsidR="00E7618C" w:rsidRPr="00322607" w:rsidRDefault="00E761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UEST</w:t>
            </w:r>
          </w:p>
        </w:tc>
      </w:tr>
      <w:tr w:rsidR="00AA1FBE" w:rsidRPr="00322607" w14:paraId="3B0E148F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4372BC9" w14:textId="7CB80D67" w:rsidR="00AA1FBE" w:rsidRPr="002B5746" w:rsidRDefault="00AA1FBE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1397A127" w14:textId="77777777" w:rsidR="00AA1FBE" w:rsidRPr="00322607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5746" w:rsidRPr="00322607" w14:paraId="5F76FC1D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89FA0EE" w14:textId="1CB93B07" w:rsidR="002B5746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Uploaded and Displayed Images in Reports</w:t>
            </w:r>
          </w:p>
        </w:tc>
        <w:tc>
          <w:tcPr>
            <w:tcW w:w="4960" w:type="dxa"/>
          </w:tcPr>
          <w:p w14:paraId="5EEDAF9D" w14:textId="48AFF7DC" w:rsidR="002B5746" w:rsidRPr="00322607" w:rsidRDefault="00E761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2B5746" w:rsidRPr="00322607" w14:paraId="4D1D6DED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4CAD3CA0" w14:textId="1EBBF3D1" w:rsidR="002B5746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Implemented Page-wise Authorization</w:t>
            </w:r>
          </w:p>
        </w:tc>
        <w:tc>
          <w:tcPr>
            <w:tcW w:w="4960" w:type="dxa"/>
          </w:tcPr>
          <w:p w14:paraId="2CFBA609" w14:textId="2E9DDFB3" w:rsidR="002B5746" w:rsidRDefault="002514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</w:tr>
      <w:tr w:rsidR="002B5746" w:rsidRPr="00322607" w14:paraId="0F2D0DF0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5702E0F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3BA39F8F" w14:textId="77777777" w:rsidR="002B5746" w:rsidRDefault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39C1D509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5011495" w14:textId="2307F7B4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Reports with Forms</w:t>
            </w:r>
          </w:p>
        </w:tc>
        <w:tc>
          <w:tcPr>
            <w:tcW w:w="4960" w:type="dxa"/>
          </w:tcPr>
          <w:p w14:paraId="757F8FF0" w14:textId="0B11D119" w:rsidR="00AA1FBE" w:rsidRPr="00322607" w:rsidRDefault="006D37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2B5746" w:rsidRPr="00322607" w14:paraId="0718798D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C169502" w14:textId="604B7062" w:rsidR="002B5746" w:rsidRPr="002B5746" w:rsidRDefault="002B5746" w:rsidP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Master-detail Forms</w:t>
            </w:r>
          </w:p>
        </w:tc>
        <w:tc>
          <w:tcPr>
            <w:tcW w:w="4960" w:type="dxa"/>
          </w:tcPr>
          <w:p w14:paraId="695F464A" w14:textId="259F6C6D" w:rsidR="002B5746" w:rsidRPr="00322607" w:rsidRDefault="006D37DE" w:rsidP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AA1FBE" w:rsidRPr="00322607" w14:paraId="5EDAC5CD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50FBC294" w14:textId="0BAC4B41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Reports based on Queries, Aggregate Queries</w:t>
            </w:r>
          </w:p>
        </w:tc>
        <w:tc>
          <w:tcPr>
            <w:tcW w:w="4960" w:type="dxa"/>
          </w:tcPr>
          <w:p w14:paraId="656495FC" w14:textId="4DF3F93D" w:rsidR="00AA1FBE" w:rsidRPr="00322607" w:rsidRDefault="006D37D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AA1FBE" w:rsidRPr="00322607" w14:paraId="6B4C4F9B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9E340D6" w14:textId="293FED4E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Parameterized Reports</w:t>
            </w:r>
          </w:p>
        </w:tc>
        <w:tc>
          <w:tcPr>
            <w:tcW w:w="4960" w:type="dxa"/>
          </w:tcPr>
          <w:p w14:paraId="6E3B12C7" w14:textId="2E5595D3" w:rsidR="00AA1FBE" w:rsidRPr="00322607" w:rsidRDefault="00E761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AA1FBE" w:rsidRPr="00322607" w14:paraId="7E9EA8F6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996DC20" w14:textId="20E1B6AB" w:rsidR="00AA1FBE" w:rsidRPr="002B5746" w:rsidRDefault="002B5746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>Number of Graphs/Charts</w:t>
            </w:r>
          </w:p>
        </w:tc>
        <w:tc>
          <w:tcPr>
            <w:tcW w:w="4960" w:type="dxa"/>
          </w:tcPr>
          <w:p w14:paraId="5B87AA57" w14:textId="10FF4401" w:rsidR="00AA1FBE" w:rsidRPr="00322607" w:rsidRDefault="00E761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B5746" w:rsidRPr="00322607" w14:paraId="41C04A59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27F086C9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516F9BFE" w14:textId="77777777" w:rsidR="002B5746" w:rsidRPr="00322607" w:rsidRDefault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43360" w:rsidRPr="00322607" w14:paraId="53DED819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D48F00D" w14:textId="38115206" w:rsidR="00743360" w:rsidRPr="002B5746" w:rsidRDefault="002B5746" w:rsidP="00743360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 xml:space="preserve">Included any </w:t>
            </w:r>
            <w:r w:rsidR="00743360" w:rsidRPr="002B5746">
              <w:rPr>
                <w:b w:val="0"/>
                <w:bCs/>
              </w:rPr>
              <w:t>trigger/other feature which is not taught in class</w:t>
            </w:r>
            <w:r w:rsidRPr="002B5746">
              <w:rPr>
                <w:b w:val="0"/>
                <w:bCs/>
              </w:rPr>
              <w:t>.</w:t>
            </w:r>
            <w:r w:rsidR="00743360" w:rsidRPr="002B5746">
              <w:rPr>
                <w:b w:val="0"/>
                <w:bCs/>
              </w:rPr>
              <w:t xml:space="preserve"> If yes, please explain briefly.</w:t>
            </w:r>
          </w:p>
          <w:p w14:paraId="17C2E3CB" w14:textId="52282C6B" w:rsidR="00743360" w:rsidRDefault="00743360" w:rsidP="00743360">
            <w:pPr>
              <w:rPr>
                <w:bCs/>
              </w:rPr>
            </w:pPr>
          </w:p>
          <w:p w14:paraId="6A3CF064" w14:textId="77777777" w:rsidR="002B5746" w:rsidRPr="002B5746" w:rsidRDefault="002B5746" w:rsidP="00743360">
            <w:pPr>
              <w:rPr>
                <w:b w:val="0"/>
                <w:bCs/>
              </w:rPr>
            </w:pPr>
          </w:p>
          <w:p w14:paraId="2AA99C11" w14:textId="77777777" w:rsidR="00743360" w:rsidRPr="002B5746" w:rsidRDefault="00743360" w:rsidP="00743360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2998B569" w14:textId="77777777" w:rsidR="00743360" w:rsidRDefault="0025144E" w:rsidP="007433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lculate Unit with trigger.</w:t>
            </w:r>
          </w:p>
          <w:p w14:paraId="47D5104B" w14:textId="604731C9" w:rsidR="0025144E" w:rsidRPr="00322607" w:rsidRDefault="0025144E" w:rsidP="0074336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lculate Total Amount with trigger</w:t>
            </w:r>
          </w:p>
        </w:tc>
      </w:tr>
      <w:tr w:rsidR="002B5746" w:rsidRPr="00322607" w14:paraId="62C97D6A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0BF65F9" w14:textId="5A22E6F8" w:rsidR="002B5746" w:rsidRDefault="002B5746" w:rsidP="00743360">
            <w:pPr>
              <w:rPr>
                <w:bCs/>
              </w:rPr>
            </w:pPr>
            <w:r w:rsidRPr="002B5746">
              <w:rPr>
                <w:b w:val="0"/>
                <w:bCs/>
              </w:rPr>
              <w:t xml:space="preserve">Write the most unique feature/functionality in your application or the page of your application </w:t>
            </w:r>
            <w:r w:rsidR="00DC793D">
              <w:rPr>
                <w:b w:val="0"/>
                <w:bCs/>
              </w:rPr>
              <w:t>that</w:t>
            </w:r>
            <w:r w:rsidRPr="002B5746">
              <w:rPr>
                <w:b w:val="0"/>
                <w:bCs/>
              </w:rPr>
              <w:t xml:space="preserve"> you are proud of. Explain briefly.</w:t>
            </w:r>
          </w:p>
          <w:p w14:paraId="37A7E65E" w14:textId="77777777" w:rsidR="002B5746" w:rsidRDefault="002B5746" w:rsidP="00743360">
            <w:pPr>
              <w:rPr>
                <w:bCs/>
              </w:rPr>
            </w:pPr>
          </w:p>
          <w:p w14:paraId="30247318" w14:textId="19B7B503" w:rsidR="002B5746" w:rsidRPr="002B5746" w:rsidRDefault="002B5746" w:rsidP="00743360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01603477" w14:textId="54B6FB6B" w:rsidR="002B5746" w:rsidRPr="00322607" w:rsidRDefault="0025144E" w:rsidP="002514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 have worked with a real da</w:t>
            </w:r>
            <w:r w:rsidR="00F66B67">
              <w:t>tabase. This is the unique work.</w:t>
            </w:r>
          </w:p>
        </w:tc>
      </w:tr>
    </w:tbl>
    <w:p w14:paraId="27152288" w14:textId="77777777" w:rsidR="00AA1FBE" w:rsidRDefault="00AA1FBE"/>
    <w:p w14:paraId="70DA8103" w14:textId="39A2A9C6" w:rsidR="00AA1FBE" w:rsidRDefault="00AA1FBE">
      <w:pPr>
        <w:spacing w:line="276" w:lineRule="auto"/>
        <w:jc w:val="both"/>
      </w:pPr>
    </w:p>
    <w:p w14:paraId="3057DA49" w14:textId="127106DE" w:rsidR="000129CE" w:rsidRDefault="000129CE">
      <w:pPr>
        <w:spacing w:line="276" w:lineRule="auto"/>
        <w:jc w:val="both"/>
      </w:pPr>
    </w:p>
    <w:p w14:paraId="15213BC8" w14:textId="77777777" w:rsidR="000129CE" w:rsidRDefault="000129CE">
      <w:pPr>
        <w:spacing w:line="276" w:lineRule="auto"/>
        <w:jc w:val="both"/>
      </w:pPr>
    </w:p>
    <w:p w14:paraId="0994467B" w14:textId="77777777" w:rsidR="00AA1FBE" w:rsidRDefault="00AA1FBE">
      <w:pPr>
        <w:spacing w:line="276" w:lineRule="auto"/>
        <w:jc w:val="both"/>
      </w:pPr>
    </w:p>
    <w:p w14:paraId="06D1D2A9" w14:textId="497D4E36" w:rsidR="00743360" w:rsidRDefault="002F3DC4" w:rsidP="002F3DC4">
      <w:pPr>
        <w:pStyle w:val="Heading1"/>
        <w:numPr>
          <w:ilvl w:val="0"/>
          <w:numId w:val="1"/>
        </w:numPr>
      </w:pPr>
      <w:r>
        <w:lastRenderedPageBreak/>
        <w:t>Reports with Forms</w:t>
      </w:r>
    </w:p>
    <w:p w14:paraId="672E4D26" w14:textId="76529B58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76"/>
        <w:gridCol w:w="3037"/>
        <w:gridCol w:w="3037"/>
      </w:tblGrid>
      <w:tr w:rsidR="002B5746" w14:paraId="5245D23C" w14:textId="77777777" w:rsidTr="002B5746">
        <w:tc>
          <w:tcPr>
            <w:tcW w:w="3276" w:type="dxa"/>
          </w:tcPr>
          <w:p w14:paraId="4A1871C6" w14:textId="5151CA14" w:rsidR="002B5746" w:rsidRDefault="002B5746" w:rsidP="002B5746">
            <w:r>
              <w:t>Report Page Number and Name</w:t>
            </w:r>
          </w:p>
        </w:tc>
        <w:tc>
          <w:tcPr>
            <w:tcW w:w="3037" w:type="dxa"/>
          </w:tcPr>
          <w:p w14:paraId="068D3126" w14:textId="17B36F01" w:rsidR="002B5746" w:rsidRDefault="002B5746" w:rsidP="002B5746">
            <w:r>
              <w:t>Form Page Number and Name</w:t>
            </w:r>
          </w:p>
        </w:tc>
        <w:tc>
          <w:tcPr>
            <w:tcW w:w="3037" w:type="dxa"/>
          </w:tcPr>
          <w:p w14:paraId="26D19B76" w14:textId="10B8602C" w:rsidR="002B5746" w:rsidRDefault="002B5746" w:rsidP="002B5746">
            <w:r>
              <w:t>Table</w:t>
            </w:r>
          </w:p>
        </w:tc>
      </w:tr>
      <w:tr w:rsidR="002B5746" w14:paraId="577BFB55" w14:textId="77777777" w:rsidTr="00CA40D1">
        <w:trPr>
          <w:trHeight w:val="386"/>
        </w:trPr>
        <w:tc>
          <w:tcPr>
            <w:tcW w:w="3276" w:type="dxa"/>
          </w:tcPr>
          <w:p w14:paraId="5B9F35DD" w14:textId="1C2B7600" w:rsidR="002B5746" w:rsidRDefault="00F66B67" w:rsidP="00CA40D1">
            <w:r>
              <w:t xml:space="preserve">11 - </w:t>
            </w:r>
            <w:r w:rsidRPr="00F66B67">
              <w:t>Office Info</w:t>
            </w:r>
          </w:p>
        </w:tc>
        <w:tc>
          <w:tcPr>
            <w:tcW w:w="3037" w:type="dxa"/>
          </w:tcPr>
          <w:p w14:paraId="495A02E9" w14:textId="24049646" w:rsidR="00F66B67" w:rsidRPr="00F66B67" w:rsidRDefault="00F66B67" w:rsidP="00F66B67">
            <w:pPr>
              <w:rPr>
                <w:b/>
                <w:bCs/>
                <w:lang w:val="en-US"/>
              </w:rPr>
            </w:pPr>
            <w:r>
              <w:t xml:space="preserve">10 - </w:t>
            </w:r>
            <w:r w:rsidRPr="00F66B67">
              <w:rPr>
                <w:bCs/>
                <w:lang w:val="en-US"/>
              </w:rPr>
              <w:t>Add Office Info</w:t>
            </w:r>
          </w:p>
          <w:p w14:paraId="1F8186AA" w14:textId="0CA817A4" w:rsidR="002B5746" w:rsidRDefault="002B5746" w:rsidP="002B5746"/>
        </w:tc>
        <w:tc>
          <w:tcPr>
            <w:tcW w:w="3037" w:type="dxa"/>
          </w:tcPr>
          <w:p w14:paraId="05E258F9" w14:textId="7F05C42B" w:rsidR="002B5746" w:rsidRDefault="00F66B67" w:rsidP="002B5746">
            <w:r>
              <w:t>Office</w:t>
            </w:r>
          </w:p>
        </w:tc>
      </w:tr>
      <w:tr w:rsidR="002B5746" w14:paraId="28065DA6" w14:textId="77777777" w:rsidTr="00F66B67">
        <w:trPr>
          <w:trHeight w:val="350"/>
        </w:trPr>
        <w:tc>
          <w:tcPr>
            <w:tcW w:w="3276" w:type="dxa"/>
          </w:tcPr>
          <w:p w14:paraId="4A65D288" w14:textId="570F26CF" w:rsidR="002B5746" w:rsidRDefault="00F66B67" w:rsidP="002B5746">
            <w:r>
              <w:t xml:space="preserve">4 - </w:t>
            </w:r>
            <w:r>
              <w:rPr>
                <w:bCs/>
                <w:lang w:val="en-US"/>
              </w:rPr>
              <w:t>Customer</w:t>
            </w:r>
            <w:r w:rsidRPr="00F66B67">
              <w:rPr>
                <w:bCs/>
                <w:lang w:val="en-US"/>
              </w:rPr>
              <w:t xml:space="preserve"> Info</w:t>
            </w:r>
          </w:p>
        </w:tc>
        <w:tc>
          <w:tcPr>
            <w:tcW w:w="3037" w:type="dxa"/>
          </w:tcPr>
          <w:p w14:paraId="66CB3141" w14:textId="4E8EAA0C" w:rsidR="00F66B67" w:rsidRPr="00F66B67" w:rsidRDefault="00F66B67" w:rsidP="00F66B67">
            <w:pPr>
              <w:rPr>
                <w:b/>
                <w:bCs/>
                <w:lang w:val="en-US"/>
              </w:rPr>
            </w:pPr>
            <w:r>
              <w:t xml:space="preserve">3 - </w:t>
            </w:r>
            <w:r>
              <w:rPr>
                <w:bCs/>
                <w:lang w:val="en-US"/>
              </w:rPr>
              <w:t>Add Customer</w:t>
            </w:r>
            <w:r w:rsidRPr="00F66B67">
              <w:rPr>
                <w:bCs/>
                <w:lang w:val="en-US"/>
              </w:rPr>
              <w:t xml:space="preserve"> Info</w:t>
            </w:r>
          </w:p>
          <w:p w14:paraId="79D7D7BE" w14:textId="77777777" w:rsidR="002B5746" w:rsidRDefault="002B5746" w:rsidP="002B5746"/>
        </w:tc>
        <w:tc>
          <w:tcPr>
            <w:tcW w:w="3037" w:type="dxa"/>
          </w:tcPr>
          <w:p w14:paraId="3F4A7F67" w14:textId="4F93D7A9" w:rsidR="002B5746" w:rsidRDefault="00F66B67" w:rsidP="002B5746">
            <w:r>
              <w:rPr>
                <w:bCs/>
                <w:lang w:val="en-US"/>
              </w:rPr>
              <w:t>Customer</w:t>
            </w:r>
          </w:p>
        </w:tc>
      </w:tr>
      <w:tr w:rsidR="002B5746" w14:paraId="7225D159" w14:textId="77777777" w:rsidTr="002B5746">
        <w:tc>
          <w:tcPr>
            <w:tcW w:w="3276" w:type="dxa"/>
          </w:tcPr>
          <w:p w14:paraId="17436ADF" w14:textId="62098492" w:rsidR="002B5746" w:rsidRDefault="00F66B67" w:rsidP="002B5746">
            <w:r>
              <w:t>25 - Type Info</w:t>
            </w:r>
          </w:p>
        </w:tc>
        <w:tc>
          <w:tcPr>
            <w:tcW w:w="3037" w:type="dxa"/>
          </w:tcPr>
          <w:p w14:paraId="0ADFAE65" w14:textId="05F7430A" w:rsidR="002B5746" w:rsidRDefault="00F66B67" w:rsidP="002B5746">
            <w:r>
              <w:t xml:space="preserve">24 - </w:t>
            </w:r>
            <w:r>
              <w:rPr>
                <w:bCs/>
                <w:lang w:val="en-US"/>
              </w:rPr>
              <w:t>Add Customer Type</w:t>
            </w:r>
          </w:p>
        </w:tc>
        <w:tc>
          <w:tcPr>
            <w:tcW w:w="3037" w:type="dxa"/>
          </w:tcPr>
          <w:p w14:paraId="10679E05" w14:textId="4DF891CC" w:rsidR="002B5746" w:rsidRDefault="00F66B67" w:rsidP="002B5746">
            <w:r>
              <w:rPr>
                <w:bCs/>
                <w:lang w:val="en-US"/>
              </w:rPr>
              <w:t>Customer Type</w:t>
            </w:r>
          </w:p>
        </w:tc>
      </w:tr>
      <w:tr w:rsidR="002B5746" w14:paraId="61E4DC92" w14:textId="77777777" w:rsidTr="002B5746">
        <w:tc>
          <w:tcPr>
            <w:tcW w:w="3276" w:type="dxa"/>
          </w:tcPr>
          <w:p w14:paraId="2FDD31A1" w14:textId="5F0097CD" w:rsidR="002B5746" w:rsidRDefault="00F66B67" w:rsidP="002B5746">
            <w:r>
              <w:t>9 – Meter Info</w:t>
            </w:r>
          </w:p>
        </w:tc>
        <w:tc>
          <w:tcPr>
            <w:tcW w:w="3037" w:type="dxa"/>
          </w:tcPr>
          <w:p w14:paraId="1545FC94" w14:textId="0D07700D" w:rsidR="002B5746" w:rsidRDefault="00F66B67" w:rsidP="002B5746">
            <w:r>
              <w:t xml:space="preserve">8 - </w:t>
            </w:r>
            <w:r>
              <w:rPr>
                <w:bCs/>
                <w:lang w:val="en-US"/>
              </w:rPr>
              <w:t>Add Meter Info</w:t>
            </w:r>
          </w:p>
        </w:tc>
        <w:tc>
          <w:tcPr>
            <w:tcW w:w="3037" w:type="dxa"/>
          </w:tcPr>
          <w:p w14:paraId="53C5AF59" w14:textId="4EC2B535" w:rsidR="002B5746" w:rsidRDefault="00F66B67" w:rsidP="002B5746">
            <w:r>
              <w:t>Meter</w:t>
            </w:r>
          </w:p>
        </w:tc>
      </w:tr>
      <w:tr w:rsidR="002B5746" w14:paraId="4371A033" w14:textId="77777777" w:rsidTr="002B5746">
        <w:tc>
          <w:tcPr>
            <w:tcW w:w="3276" w:type="dxa"/>
          </w:tcPr>
          <w:p w14:paraId="23EEB4D1" w14:textId="3C72DD40" w:rsidR="002B5746" w:rsidRDefault="00F66B67" w:rsidP="002B5746">
            <w:r>
              <w:t>6 – Area Info</w:t>
            </w:r>
          </w:p>
        </w:tc>
        <w:tc>
          <w:tcPr>
            <w:tcW w:w="3037" w:type="dxa"/>
          </w:tcPr>
          <w:p w14:paraId="0B5CA4B4" w14:textId="41EEB89D" w:rsidR="002B5746" w:rsidRDefault="00F66B67" w:rsidP="00F66B67">
            <w:r>
              <w:t xml:space="preserve">5 - </w:t>
            </w:r>
            <w:r>
              <w:rPr>
                <w:bCs/>
                <w:lang w:val="en-US"/>
              </w:rPr>
              <w:t>Add Area Info</w:t>
            </w:r>
          </w:p>
        </w:tc>
        <w:tc>
          <w:tcPr>
            <w:tcW w:w="3037" w:type="dxa"/>
          </w:tcPr>
          <w:p w14:paraId="179B7F5C" w14:textId="3E69A8D5" w:rsidR="002B5746" w:rsidRDefault="00F66B67" w:rsidP="002B5746">
            <w:r>
              <w:t>Area</w:t>
            </w:r>
          </w:p>
        </w:tc>
      </w:tr>
      <w:tr w:rsidR="002B5746" w14:paraId="0C144BFB" w14:textId="77777777" w:rsidTr="002B5746">
        <w:tc>
          <w:tcPr>
            <w:tcW w:w="3276" w:type="dxa"/>
          </w:tcPr>
          <w:p w14:paraId="791B8BB5" w14:textId="0E76BCFE" w:rsidR="002B5746" w:rsidRDefault="00F66B67" w:rsidP="002B5746">
            <w:r>
              <w:t xml:space="preserve">28 - </w:t>
            </w:r>
            <w:r>
              <w:rPr>
                <w:bCs/>
                <w:lang w:val="en-US"/>
              </w:rPr>
              <w:t>Consumption Info</w:t>
            </w:r>
          </w:p>
        </w:tc>
        <w:tc>
          <w:tcPr>
            <w:tcW w:w="3037" w:type="dxa"/>
          </w:tcPr>
          <w:p w14:paraId="073E49DA" w14:textId="3BE11108" w:rsidR="002B5746" w:rsidRDefault="00F66B67" w:rsidP="002B5746">
            <w:r>
              <w:t xml:space="preserve">27 - </w:t>
            </w:r>
            <w:r>
              <w:rPr>
                <w:bCs/>
                <w:lang w:val="en-US"/>
              </w:rPr>
              <w:t>Add Consumption Info</w:t>
            </w:r>
          </w:p>
        </w:tc>
        <w:tc>
          <w:tcPr>
            <w:tcW w:w="3037" w:type="dxa"/>
          </w:tcPr>
          <w:p w14:paraId="30CB8E06" w14:textId="47F3E27D" w:rsidR="002B5746" w:rsidRDefault="00F66B67" w:rsidP="002B5746">
            <w:r>
              <w:rPr>
                <w:bCs/>
                <w:lang w:val="en-US"/>
              </w:rPr>
              <w:t>Consumption</w:t>
            </w:r>
          </w:p>
        </w:tc>
      </w:tr>
      <w:tr w:rsidR="00F66B67" w14:paraId="442D9D63" w14:textId="77777777" w:rsidTr="002B5746">
        <w:tc>
          <w:tcPr>
            <w:tcW w:w="3276" w:type="dxa"/>
          </w:tcPr>
          <w:p w14:paraId="2D55206A" w14:textId="7DC12090" w:rsidR="00F66B67" w:rsidRDefault="00F66B67" w:rsidP="002B5746">
            <w:r>
              <w:t xml:space="preserve">74 - </w:t>
            </w:r>
            <w:r>
              <w:rPr>
                <w:bCs/>
                <w:lang w:val="en-US"/>
              </w:rPr>
              <w:t>Billing Info</w:t>
            </w:r>
          </w:p>
        </w:tc>
        <w:tc>
          <w:tcPr>
            <w:tcW w:w="3037" w:type="dxa"/>
          </w:tcPr>
          <w:p w14:paraId="35C951A2" w14:textId="39A578B6" w:rsidR="00F66B67" w:rsidRDefault="00F66B67" w:rsidP="00F66B67">
            <w:r>
              <w:t>73 -</w:t>
            </w:r>
            <w:r>
              <w:rPr>
                <w:bCs/>
                <w:lang w:val="en-US"/>
              </w:rPr>
              <w:t xml:space="preserve"> Add Billing Info</w:t>
            </w:r>
          </w:p>
        </w:tc>
        <w:tc>
          <w:tcPr>
            <w:tcW w:w="3037" w:type="dxa"/>
          </w:tcPr>
          <w:p w14:paraId="074D8680" w14:textId="6499EE9A" w:rsidR="00F66B67" w:rsidRDefault="00F66B67" w:rsidP="002B5746">
            <w:r>
              <w:t>Billing</w:t>
            </w:r>
          </w:p>
        </w:tc>
      </w:tr>
      <w:tr w:rsidR="00F66B67" w14:paraId="0A39204C" w14:textId="77777777" w:rsidTr="002B5746">
        <w:tc>
          <w:tcPr>
            <w:tcW w:w="3276" w:type="dxa"/>
          </w:tcPr>
          <w:p w14:paraId="7F45CF02" w14:textId="39B1C575" w:rsidR="00F66B67" w:rsidRDefault="00BC33C6" w:rsidP="002B5746">
            <w:r>
              <w:t>20 – Month Info</w:t>
            </w:r>
          </w:p>
        </w:tc>
        <w:tc>
          <w:tcPr>
            <w:tcW w:w="3037" w:type="dxa"/>
          </w:tcPr>
          <w:p w14:paraId="34237271" w14:textId="2FAFF68A" w:rsidR="00F66B67" w:rsidRDefault="00BC33C6" w:rsidP="00BC33C6">
            <w:r>
              <w:t xml:space="preserve">21 - </w:t>
            </w:r>
            <w:r>
              <w:rPr>
                <w:bCs/>
                <w:lang w:val="en-US"/>
              </w:rPr>
              <w:t>Add Month Info</w:t>
            </w:r>
          </w:p>
        </w:tc>
        <w:tc>
          <w:tcPr>
            <w:tcW w:w="3037" w:type="dxa"/>
          </w:tcPr>
          <w:p w14:paraId="4EEA367C" w14:textId="20F84B67" w:rsidR="00F66B67" w:rsidRDefault="00BC33C6" w:rsidP="002B5746">
            <w:r>
              <w:t>Month</w:t>
            </w:r>
          </w:p>
        </w:tc>
      </w:tr>
      <w:tr w:rsidR="00BC33C6" w14:paraId="1886D73A" w14:textId="77777777" w:rsidTr="002B5746">
        <w:tc>
          <w:tcPr>
            <w:tcW w:w="3276" w:type="dxa"/>
          </w:tcPr>
          <w:p w14:paraId="35DABA61" w14:textId="0166E9C8" w:rsidR="00BC33C6" w:rsidRDefault="00BC33C6" w:rsidP="00BC33C6">
            <w:r>
              <w:t>22 – Year Info</w:t>
            </w:r>
          </w:p>
        </w:tc>
        <w:tc>
          <w:tcPr>
            <w:tcW w:w="3037" w:type="dxa"/>
          </w:tcPr>
          <w:p w14:paraId="232CE63E" w14:textId="4E36A8F3" w:rsidR="00BC33C6" w:rsidRDefault="00BC33C6" w:rsidP="00BC33C6">
            <w:r>
              <w:t xml:space="preserve">23 - </w:t>
            </w:r>
            <w:r>
              <w:rPr>
                <w:bCs/>
                <w:lang w:val="en-US"/>
              </w:rPr>
              <w:t>Add Year Info</w:t>
            </w:r>
          </w:p>
        </w:tc>
        <w:tc>
          <w:tcPr>
            <w:tcW w:w="3037" w:type="dxa"/>
          </w:tcPr>
          <w:p w14:paraId="0C89AB8C" w14:textId="5A4C0CA9" w:rsidR="00BC33C6" w:rsidRDefault="00BC33C6" w:rsidP="00BC33C6">
            <w:r>
              <w:t>Year</w:t>
            </w:r>
          </w:p>
        </w:tc>
      </w:tr>
    </w:tbl>
    <w:p w14:paraId="5666B45A" w14:textId="55CEB8CB" w:rsidR="002F3DC4" w:rsidRDefault="002F3DC4" w:rsidP="002F3DC4"/>
    <w:p w14:paraId="76941EEE" w14:textId="6C578B7A" w:rsidR="000129CE" w:rsidRDefault="000129CE" w:rsidP="002F3DC4"/>
    <w:p w14:paraId="758EC93E" w14:textId="74542927" w:rsidR="000129CE" w:rsidRDefault="000129CE" w:rsidP="002F3DC4"/>
    <w:p w14:paraId="5BBBA16C" w14:textId="13DC019A" w:rsidR="000129CE" w:rsidRDefault="000129CE" w:rsidP="002F3DC4"/>
    <w:p w14:paraId="7A363D5F" w14:textId="77777777" w:rsidR="000129CE" w:rsidRDefault="000129CE" w:rsidP="002F3DC4"/>
    <w:p w14:paraId="25EDE81E" w14:textId="174FB994" w:rsidR="00BC33C6" w:rsidRPr="002F3DC4" w:rsidRDefault="00BC33C6" w:rsidP="002F3DC4">
      <w:r w:rsidRPr="00BC33C6">
        <w:drawing>
          <wp:inline distT="0" distB="0" distL="0" distR="0" wp14:anchorId="688F260D" wp14:editId="3C69EC2C">
            <wp:extent cx="5943600" cy="28771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868C9" w14:textId="56BF39D8" w:rsidR="002B5746" w:rsidRPr="00CA40D1" w:rsidRDefault="002B5746" w:rsidP="00743360">
      <w:pPr>
        <w:rPr>
          <w:b/>
        </w:rPr>
      </w:pPr>
    </w:p>
    <w:p w14:paraId="65EB3FC0" w14:textId="10189E13" w:rsidR="00BC33C6" w:rsidRDefault="00BC33C6" w:rsidP="00BC33C6">
      <w:pPr>
        <w:jc w:val="center"/>
      </w:pPr>
      <w:r>
        <w:t>Fig. 4.1: The form to fill the information about Office</w:t>
      </w:r>
    </w:p>
    <w:p w14:paraId="1A388020" w14:textId="3EC7FFE8" w:rsidR="00743360" w:rsidRDefault="00BC33C6" w:rsidP="00CA40D1">
      <w:pPr>
        <w:jc w:val="center"/>
      </w:pPr>
      <w:r w:rsidRPr="00BC33C6">
        <w:lastRenderedPageBreak/>
        <w:drawing>
          <wp:inline distT="0" distB="0" distL="0" distR="0" wp14:anchorId="2AB72249" wp14:editId="3638EF5A">
            <wp:extent cx="5943600" cy="28663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C680C" w14:textId="77777777" w:rsidR="00BC33C6" w:rsidRPr="00CA40D1" w:rsidRDefault="00BC33C6" w:rsidP="00BC33C6">
      <w:pPr>
        <w:rPr>
          <w:b/>
        </w:rPr>
      </w:pPr>
    </w:p>
    <w:p w14:paraId="3F007EC2" w14:textId="35847935" w:rsidR="00BC33C6" w:rsidRDefault="00BC33C6" w:rsidP="00BC33C6">
      <w:pPr>
        <w:jc w:val="center"/>
      </w:pPr>
      <w:r>
        <w:t>Fig. 4.2: The form to fill the information about Customer</w:t>
      </w:r>
    </w:p>
    <w:p w14:paraId="362AB980" w14:textId="77777777" w:rsidR="00BC33C6" w:rsidRDefault="00BC33C6" w:rsidP="00BC33C6">
      <w:pPr>
        <w:jc w:val="center"/>
      </w:pPr>
    </w:p>
    <w:p w14:paraId="00225121" w14:textId="5DF4CB87" w:rsidR="00BC33C6" w:rsidRDefault="00BC33C6" w:rsidP="00BC33C6">
      <w:pPr>
        <w:jc w:val="center"/>
      </w:pPr>
      <w:r w:rsidRPr="00BC33C6">
        <w:drawing>
          <wp:inline distT="0" distB="0" distL="0" distR="0" wp14:anchorId="55B0BF93" wp14:editId="18C0900A">
            <wp:extent cx="5943600" cy="2875915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8B796" w14:textId="77777777" w:rsidR="00BC33C6" w:rsidRPr="00CA40D1" w:rsidRDefault="00BC33C6" w:rsidP="00BC33C6">
      <w:pPr>
        <w:rPr>
          <w:b/>
        </w:rPr>
      </w:pPr>
    </w:p>
    <w:p w14:paraId="60679E2D" w14:textId="2147362E" w:rsidR="00BC33C6" w:rsidRDefault="00BC33C6" w:rsidP="00BC33C6">
      <w:pPr>
        <w:jc w:val="center"/>
      </w:pPr>
      <w:r>
        <w:t>Fig. 4.3: The form to fill the information about Customer Type</w:t>
      </w:r>
    </w:p>
    <w:p w14:paraId="43F64C24" w14:textId="1D7CC8AF" w:rsidR="00BC33C6" w:rsidRDefault="00BC33C6" w:rsidP="00BC33C6">
      <w:pPr>
        <w:jc w:val="center"/>
      </w:pPr>
      <w:r w:rsidRPr="00BC33C6">
        <w:lastRenderedPageBreak/>
        <w:drawing>
          <wp:inline distT="0" distB="0" distL="0" distR="0" wp14:anchorId="572B93B3" wp14:editId="3CB214AB">
            <wp:extent cx="5943600" cy="28727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0EF16" w14:textId="77777777" w:rsidR="00BC33C6" w:rsidRDefault="00BC33C6" w:rsidP="00BC33C6">
      <w:pPr>
        <w:jc w:val="center"/>
      </w:pPr>
    </w:p>
    <w:p w14:paraId="45C77A93" w14:textId="200271DD" w:rsidR="00BC33C6" w:rsidRDefault="00BC33C6" w:rsidP="00BC33C6">
      <w:pPr>
        <w:jc w:val="center"/>
      </w:pPr>
      <w:r>
        <w:t>Fig. 4.4: The form to fill the information about Meter</w:t>
      </w:r>
    </w:p>
    <w:p w14:paraId="18D6DED7" w14:textId="77777777" w:rsidR="00B73BC0" w:rsidRDefault="00B73BC0" w:rsidP="00BC33C6">
      <w:pPr>
        <w:jc w:val="center"/>
      </w:pPr>
    </w:p>
    <w:p w14:paraId="369217BB" w14:textId="0AE22E13" w:rsidR="00BC33C6" w:rsidRDefault="00B73BC0" w:rsidP="00BC33C6">
      <w:pPr>
        <w:jc w:val="center"/>
      </w:pPr>
      <w:r w:rsidRPr="00B73BC0">
        <w:drawing>
          <wp:inline distT="0" distB="0" distL="0" distR="0" wp14:anchorId="6EB305A7" wp14:editId="71ED4A43">
            <wp:extent cx="5943600" cy="288163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E4381" w14:textId="77777777" w:rsidR="00B73BC0" w:rsidRDefault="00B73BC0" w:rsidP="00BC33C6">
      <w:pPr>
        <w:jc w:val="center"/>
      </w:pPr>
    </w:p>
    <w:p w14:paraId="70C45ABD" w14:textId="385AA5F9" w:rsidR="00B73BC0" w:rsidRDefault="00B73BC0" w:rsidP="00B73BC0">
      <w:pPr>
        <w:jc w:val="center"/>
      </w:pPr>
      <w:r>
        <w:t>Fig. 4.5: The form to fill the information about Area</w:t>
      </w:r>
    </w:p>
    <w:p w14:paraId="089E2231" w14:textId="15D168A3" w:rsidR="00B73BC0" w:rsidRDefault="00B73BC0" w:rsidP="00B73BC0">
      <w:pPr>
        <w:jc w:val="center"/>
      </w:pPr>
    </w:p>
    <w:p w14:paraId="1DA7F0A3" w14:textId="35914FBC" w:rsidR="00B73BC0" w:rsidRDefault="00B73BC0" w:rsidP="00B73BC0">
      <w:pPr>
        <w:jc w:val="center"/>
      </w:pPr>
      <w:r w:rsidRPr="00B73BC0">
        <w:lastRenderedPageBreak/>
        <w:drawing>
          <wp:inline distT="0" distB="0" distL="0" distR="0" wp14:anchorId="22ACA68F" wp14:editId="5824EAAA">
            <wp:extent cx="5943600" cy="28727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14A6A" w14:textId="77777777" w:rsidR="00BC33C6" w:rsidRDefault="00BC33C6" w:rsidP="00CA40D1">
      <w:pPr>
        <w:jc w:val="center"/>
      </w:pPr>
    </w:p>
    <w:p w14:paraId="679B1EFA" w14:textId="7EB89FC1" w:rsidR="00B73BC0" w:rsidRDefault="00B73BC0" w:rsidP="00B73BC0">
      <w:pPr>
        <w:jc w:val="center"/>
      </w:pPr>
      <w:r>
        <w:t>Fig. 4.6: The form to fill the information about Consumption</w:t>
      </w:r>
    </w:p>
    <w:p w14:paraId="0BD5B769" w14:textId="77777777" w:rsidR="00B73BC0" w:rsidRDefault="00B73BC0" w:rsidP="00B73BC0">
      <w:pPr>
        <w:jc w:val="center"/>
      </w:pPr>
    </w:p>
    <w:p w14:paraId="70371C2D" w14:textId="636FA48A" w:rsidR="00B73BC0" w:rsidRDefault="00B73BC0" w:rsidP="00B73BC0">
      <w:pPr>
        <w:jc w:val="center"/>
      </w:pPr>
      <w:r w:rsidRPr="00B73BC0">
        <w:drawing>
          <wp:inline distT="0" distB="0" distL="0" distR="0" wp14:anchorId="4F0408F7" wp14:editId="0D7B89F9">
            <wp:extent cx="5943600" cy="2856865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83E23" w14:textId="77777777" w:rsidR="00B73BC0" w:rsidRDefault="00B73BC0" w:rsidP="00B73BC0">
      <w:pPr>
        <w:jc w:val="center"/>
      </w:pPr>
    </w:p>
    <w:p w14:paraId="0463D134" w14:textId="294E435D" w:rsidR="00B73BC0" w:rsidRDefault="00B73BC0" w:rsidP="00B73BC0">
      <w:pPr>
        <w:jc w:val="center"/>
      </w:pPr>
      <w:r>
        <w:t>Fig. 4.7: The form to fill the information about Billing</w:t>
      </w:r>
    </w:p>
    <w:p w14:paraId="2F2FB0CF" w14:textId="26D51895" w:rsidR="00B73BC0" w:rsidRDefault="00B73BC0" w:rsidP="00B73BC0">
      <w:pPr>
        <w:jc w:val="center"/>
      </w:pPr>
      <w:r w:rsidRPr="00B73BC0">
        <w:lastRenderedPageBreak/>
        <w:drawing>
          <wp:inline distT="0" distB="0" distL="0" distR="0" wp14:anchorId="624B8EC8" wp14:editId="1DC33D46">
            <wp:extent cx="5943600" cy="2875915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CD03D" w14:textId="77777777" w:rsidR="0024160A" w:rsidRDefault="0024160A" w:rsidP="00B73BC0">
      <w:pPr>
        <w:jc w:val="center"/>
      </w:pPr>
    </w:p>
    <w:p w14:paraId="09E99A9A" w14:textId="6A213166" w:rsidR="00B73BC0" w:rsidRDefault="00B73BC0" w:rsidP="00B73BC0">
      <w:pPr>
        <w:jc w:val="center"/>
      </w:pPr>
      <w:r>
        <w:t>Fig. 4.8: The form to fill the information about Month</w:t>
      </w:r>
    </w:p>
    <w:p w14:paraId="167104E0" w14:textId="77777777" w:rsidR="0024160A" w:rsidRDefault="0024160A" w:rsidP="00B73BC0">
      <w:pPr>
        <w:jc w:val="center"/>
      </w:pPr>
    </w:p>
    <w:p w14:paraId="125EA327" w14:textId="77777777" w:rsidR="00B73BC0" w:rsidRDefault="00B73BC0" w:rsidP="00B73BC0">
      <w:pPr>
        <w:jc w:val="center"/>
      </w:pPr>
    </w:p>
    <w:p w14:paraId="4781BA80" w14:textId="4DA4F5AC" w:rsidR="00B73BC0" w:rsidRDefault="00B73BC0" w:rsidP="00B73BC0">
      <w:pPr>
        <w:jc w:val="center"/>
      </w:pPr>
      <w:r w:rsidRPr="00B73BC0">
        <w:drawing>
          <wp:inline distT="0" distB="0" distL="0" distR="0" wp14:anchorId="7CCEFC1D" wp14:editId="6C7924B3">
            <wp:extent cx="5943600" cy="288480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19928" w14:textId="77777777" w:rsidR="0024160A" w:rsidRDefault="0024160A" w:rsidP="00B73BC0">
      <w:pPr>
        <w:jc w:val="center"/>
      </w:pPr>
    </w:p>
    <w:p w14:paraId="54878E36" w14:textId="0F2A5BEE" w:rsidR="002F3DC4" w:rsidRDefault="00B73BC0" w:rsidP="00B73BC0">
      <w:pPr>
        <w:jc w:val="center"/>
      </w:pPr>
      <w:r>
        <w:t>Fig. 4.9: The form to fill the information about Month</w:t>
      </w:r>
    </w:p>
    <w:p w14:paraId="67157B2C" w14:textId="094E409C" w:rsidR="00B73BC0" w:rsidRDefault="00B73BC0" w:rsidP="00B73BC0">
      <w:pPr>
        <w:jc w:val="center"/>
      </w:pPr>
      <w:r w:rsidRPr="00B73BC0">
        <w:lastRenderedPageBreak/>
        <w:drawing>
          <wp:inline distT="0" distB="0" distL="0" distR="0" wp14:anchorId="7C92FF20" wp14:editId="4932DA47">
            <wp:extent cx="5943600" cy="287591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15EF1" w14:textId="77777777" w:rsidR="00DB5F10" w:rsidRDefault="00DB5F10" w:rsidP="00B73BC0">
      <w:pPr>
        <w:jc w:val="center"/>
      </w:pPr>
    </w:p>
    <w:p w14:paraId="113E0739" w14:textId="0585EE32" w:rsidR="00B73BC0" w:rsidRDefault="00B73BC0" w:rsidP="000129CE">
      <w:pPr>
        <w:jc w:val="center"/>
      </w:pPr>
      <w:r>
        <w:t xml:space="preserve">Fig. 4.10: This report contains the information about </w:t>
      </w:r>
      <w:r w:rsidR="000129CE">
        <w:t>Office Info</w:t>
      </w:r>
    </w:p>
    <w:p w14:paraId="7E0F9F65" w14:textId="77777777" w:rsidR="00DB5F10" w:rsidRDefault="00DB5F10" w:rsidP="000129CE">
      <w:pPr>
        <w:jc w:val="center"/>
      </w:pPr>
    </w:p>
    <w:p w14:paraId="5C14A07E" w14:textId="77777777" w:rsidR="000129CE" w:rsidRDefault="000129CE" w:rsidP="000129CE">
      <w:pPr>
        <w:jc w:val="center"/>
      </w:pPr>
    </w:p>
    <w:p w14:paraId="20C8D7ED" w14:textId="57BF537F" w:rsidR="000129CE" w:rsidRDefault="000129CE" w:rsidP="000129CE">
      <w:pPr>
        <w:jc w:val="center"/>
      </w:pPr>
      <w:r w:rsidRPr="000129CE">
        <w:drawing>
          <wp:inline distT="0" distB="0" distL="0" distR="0" wp14:anchorId="61F31184" wp14:editId="603B20DD">
            <wp:extent cx="5943600" cy="28479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B980E" w14:textId="4029736E" w:rsidR="00B73BC0" w:rsidRDefault="00B73BC0" w:rsidP="00B73BC0">
      <w:pPr>
        <w:jc w:val="center"/>
      </w:pPr>
    </w:p>
    <w:p w14:paraId="5F203E9A" w14:textId="214DD47D" w:rsidR="000129CE" w:rsidRDefault="000129CE" w:rsidP="000129CE">
      <w:pPr>
        <w:jc w:val="center"/>
      </w:pPr>
      <w:r>
        <w:t>Fig. 4.11: This report contains the information about Customer Info</w:t>
      </w:r>
    </w:p>
    <w:p w14:paraId="203202C7" w14:textId="41C7944A" w:rsidR="00B73BC0" w:rsidRDefault="000129CE" w:rsidP="00B73BC0">
      <w:pPr>
        <w:jc w:val="center"/>
      </w:pPr>
      <w:r w:rsidRPr="000129CE">
        <w:lastRenderedPageBreak/>
        <w:drawing>
          <wp:inline distT="0" distB="0" distL="0" distR="0" wp14:anchorId="617487A0" wp14:editId="214CBBD9">
            <wp:extent cx="5943600" cy="2872740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0BCD1" w14:textId="77777777" w:rsidR="00DB5F10" w:rsidRDefault="00DB5F10" w:rsidP="00B73BC0">
      <w:pPr>
        <w:jc w:val="center"/>
      </w:pPr>
    </w:p>
    <w:p w14:paraId="100CDC66" w14:textId="7A91E3D2" w:rsidR="000129CE" w:rsidRDefault="000129CE" w:rsidP="000129CE">
      <w:pPr>
        <w:jc w:val="center"/>
      </w:pPr>
      <w:r>
        <w:t>Fig. 4.12: This report contains the information about Type Info</w:t>
      </w:r>
    </w:p>
    <w:p w14:paraId="49DDF15D" w14:textId="688E9CAE" w:rsidR="000129CE" w:rsidRDefault="000129CE" w:rsidP="000129CE">
      <w:pPr>
        <w:jc w:val="center"/>
      </w:pPr>
    </w:p>
    <w:p w14:paraId="421DAA82" w14:textId="6352110B" w:rsidR="00DB5F10" w:rsidRDefault="00DB5F10" w:rsidP="000129CE">
      <w:pPr>
        <w:jc w:val="center"/>
      </w:pPr>
    </w:p>
    <w:p w14:paraId="5E64B0E1" w14:textId="77777777" w:rsidR="00DB5F10" w:rsidRDefault="00DB5F10" w:rsidP="000129CE">
      <w:pPr>
        <w:jc w:val="center"/>
      </w:pPr>
    </w:p>
    <w:p w14:paraId="2589F83C" w14:textId="3E1587B8" w:rsidR="000129CE" w:rsidRDefault="000129CE" w:rsidP="000129CE">
      <w:pPr>
        <w:jc w:val="center"/>
      </w:pPr>
      <w:r w:rsidRPr="000129CE">
        <w:drawing>
          <wp:inline distT="0" distB="0" distL="0" distR="0" wp14:anchorId="26EB8A8F" wp14:editId="6390DA26">
            <wp:extent cx="5943600" cy="2875915"/>
            <wp:effectExtent l="0" t="0" r="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48611" w14:textId="77777777" w:rsidR="00DB5F10" w:rsidRDefault="00DB5F10" w:rsidP="000129CE">
      <w:pPr>
        <w:jc w:val="center"/>
      </w:pPr>
    </w:p>
    <w:p w14:paraId="5A9E4655" w14:textId="77777777" w:rsidR="000129CE" w:rsidRDefault="000129CE" w:rsidP="000129CE">
      <w:pPr>
        <w:jc w:val="center"/>
      </w:pPr>
    </w:p>
    <w:p w14:paraId="36A0962F" w14:textId="2793CB30" w:rsidR="000129CE" w:rsidRDefault="000129CE" w:rsidP="000129CE">
      <w:pPr>
        <w:jc w:val="center"/>
      </w:pPr>
      <w:r>
        <w:t>Fig. 4.13: This report contains the information about Meter Info</w:t>
      </w:r>
    </w:p>
    <w:p w14:paraId="6BE6B658" w14:textId="0B9ED349" w:rsidR="000129CE" w:rsidRDefault="000129CE" w:rsidP="000129CE">
      <w:pPr>
        <w:jc w:val="center"/>
      </w:pPr>
      <w:r w:rsidRPr="000129CE">
        <w:lastRenderedPageBreak/>
        <w:drawing>
          <wp:inline distT="0" distB="0" distL="0" distR="0" wp14:anchorId="351C30A8" wp14:editId="5CBBEE79">
            <wp:extent cx="5943600" cy="2776855"/>
            <wp:effectExtent l="0" t="0" r="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C3C62" w14:textId="77777777" w:rsidR="00DB5F10" w:rsidRDefault="00DB5F10" w:rsidP="000129CE">
      <w:pPr>
        <w:jc w:val="center"/>
      </w:pPr>
    </w:p>
    <w:p w14:paraId="2567EC44" w14:textId="4185FD98" w:rsidR="000129CE" w:rsidRDefault="000129CE" w:rsidP="000129CE">
      <w:pPr>
        <w:jc w:val="center"/>
      </w:pPr>
      <w:r>
        <w:t>Fig. 4.14: This report contains the information about Area Info</w:t>
      </w:r>
    </w:p>
    <w:p w14:paraId="4C5E9239" w14:textId="0C48899B" w:rsidR="00DB5F10" w:rsidRDefault="00DB5F10" w:rsidP="000129CE">
      <w:pPr>
        <w:jc w:val="center"/>
      </w:pPr>
    </w:p>
    <w:p w14:paraId="55D3AE10" w14:textId="77777777" w:rsidR="00DB5F10" w:rsidRDefault="00DB5F10" w:rsidP="000129CE">
      <w:pPr>
        <w:jc w:val="center"/>
      </w:pPr>
    </w:p>
    <w:p w14:paraId="7BD8533D" w14:textId="77777777" w:rsidR="000129CE" w:rsidRDefault="000129CE" w:rsidP="000129CE">
      <w:pPr>
        <w:jc w:val="center"/>
      </w:pPr>
    </w:p>
    <w:p w14:paraId="10330473" w14:textId="03AFF4E0" w:rsidR="000129CE" w:rsidRDefault="000129CE" w:rsidP="000129CE">
      <w:pPr>
        <w:jc w:val="center"/>
      </w:pPr>
      <w:r w:rsidRPr="000129CE">
        <w:drawing>
          <wp:inline distT="0" distB="0" distL="0" distR="0" wp14:anchorId="680BAF0D" wp14:editId="6F6FF1D6">
            <wp:extent cx="5943600" cy="288163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1E7CE" w14:textId="77777777" w:rsidR="00DB5F10" w:rsidRDefault="00DB5F10" w:rsidP="000129CE">
      <w:pPr>
        <w:jc w:val="center"/>
      </w:pPr>
    </w:p>
    <w:p w14:paraId="1F4C39CE" w14:textId="5AC42333" w:rsidR="000129CE" w:rsidRDefault="000129CE" w:rsidP="000129CE">
      <w:pPr>
        <w:jc w:val="center"/>
      </w:pPr>
      <w:r>
        <w:t>Fig. 4.15: This report contains the information about Consumption Info</w:t>
      </w:r>
    </w:p>
    <w:p w14:paraId="31874C98" w14:textId="295C9B62" w:rsidR="000129CE" w:rsidRDefault="000129CE" w:rsidP="000129CE">
      <w:pPr>
        <w:jc w:val="center"/>
      </w:pPr>
      <w:r w:rsidRPr="000129CE">
        <w:lastRenderedPageBreak/>
        <w:drawing>
          <wp:inline distT="0" distB="0" distL="0" distR="0" wp14:anchorId="60C1C46F" wp14:editId="118ADA6F">
            <wp:extent cx="5943600" cy="2869565"/>
            <wp:effectExtent l="0" t="0" r="0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07A32" w14:textId="77777777" w:rsidR="000129CE" w:rsidRDefault="000129CE" w:rsidP="000129CE">
      <w:pPr>
        <w:jc w:val="center"/>
      </w:pPr>
    </w:p>
    <w:p w14:paraId="4F056957" w14:textId="449E7CA2" w:rsidR="000129CE" w:rsidRDefault="000129CE" w:rsidP="000129CE">
      <w:pPr>
        <w:jc w:val="center"/>
      </w:pPr>
      <w:r>
        <w:t>Fig. 4.16: This report contains the information about Billing Info</w:t>
      </w:r>
    </w:p>
    <w:p w14:paraId="0F201E4F" w14:textId="77777777" w:rsidR="00402526" w:rsidRDefault="00402526" w:rsidP="000129CE">
      <w:pPr>
        <w:jc w:val="center"/>
      </w:pPr>
      <w:bookmarkStart w:id="0" w:name="_GoBack"/>
      <w:bookmarkEnd w:id="0"/>
    </w:p>
    <w:p w14:paraId="748C5926" w14:textId="77777777" w:rsidR="000129CE" w:rsidRDefault="000129CE" w:rsidP="000129CE">
      <w:pPr>
        <w:jc w:val="center"/>
      </w:pPr>
    </w:p>
    <w:p w14:paraId="0D05F8C5" w14:textId="3DB1C985" w:rsidR="000129CE" w:rsidRDefault="000129CE" w:rsidP="000129CE">
      <w:pPr>
        <w:jc w:val="center"/>
      </w:pPr>
      <w:r w:rsidRPr="000129CE">
        <w:drawing>
          <wp:inline distT="0" distB="0" distL="0" distR="0" wp14:anchorId="688CD7CB" wp14:editId="480D3A9F">
            <wp:extent cx="5943600" cy="2875915"/>
            <wp:effectExtent l="0" t="0" r="0" b="6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55926" w14:textId="190DE00E" w:rsidR="000129CE" w:rsidRDefault="000129CE" w:rsidP="000129CE"/>
    <w:p w14:paraId="3DF9DA80" w14:textId="4B1FB996" w:rsidR="000129CE" w:rsidRDefault="000129CE" w:rsidP="000129CE">
      <w:pPr>
        <w:jc w:val="center"/>
      </w:pPr>
      <w:r>
        <w:t>Fig. 4.17: This report contains the information about Month Info</w:t>
      </w:r>
    </w:p>
    <w:p w14:paraId="1B1F8DD4" w14:textId="188A0060" w:rsidR="000129CE" w:rsidRDefault="000129CE" w:rsidP="000129CE">
      <w:pPr>
        <w:jc w:val="center"/>
      </w:pPr>
      <w:r w:rsidRPr="000129CE">
        <w:lastRenderedPageBreak/>
        <w:drawing>
          <wp:inline distT="0" distB="0" distL="0" distR="0" wp14:anchorId="3384541B" wp14:editId="6DEE2CE8">
            <wp:extent cx="5943600" cy="2872740"/>
            <wp:effectExtent l="0" t="0" r="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D31C7" w14:textId="77777777" w:rsidR="00DB5F10" w:rsidRDefault="00DB5F10" w:rsidP="000129CE">
      <w:pPr>
        <w:jc w:val="center"/>
      </w:pPr>
    </w:p>
    <w:p w14:paraId="08BAC339" w14:textId="4908546B" w:rsidR="000129CE" w:rsidRDefault="000129CE" w:rsidP="000129CE">
      <w:pPr>
        <w:jc w:val="center"/>
      </w:pPr>
      <w:r>
        <w:t>Fig. 4.17: This report contains the information about Year Info</w:t>
      </w:r>
    </w:p>
    <w:p w14:paraId="14C175D3" w14:textId="77777777" w:rsidR="000129CE" w:rsidRDefault="000129CE" w:rsidP="000129CE">
      <w:pPr>
        <w:jc w:val="center"/>
      </w:pPr>
    </w:p>
    <w:p w14:paraId="5167AF80" w14:textId="210A6A84" w:rsidR="00DB5F10" w:rsidRDefault="00DB5F10" w:rsidP="00DB5F10"/>
    <w:p w14:paraId="27A51688" w14:textId="550F4CEB" w:rsidR="000F23B9" w:rsidRDefault="000F23B9" w:rsidP="00DB5F10"/>
    <w:p w14:paraId="4706A558" w14:textId="16526BD5" w:rsidR="000F23B9" w:rsidRDefault="000F23B9" w:rsidP="00DB5F10"/>
    <w:p w14:paraId="72FF8E30" w14:textId="7658F651" w:rsidR="000F23B9" w:rsidRDefault="000F23B9" w:rsidP="00DB5F10"/>
    <w:p w14:paraId="4DEE709E" w14:textId="21E2A277" w:rsidR="000F23B9" w:rsidRDefault="000F23B9" w:rsidP="00DB5F10"/>
    <w:p w14:paraId="0E7F840D" w14:textId="3B8F8FF0" w:rsidR="000F23B9" w:rsidRDefault="000F23B9" w:rsidP="00DB5F10"/>
    <w:p w14:paraId="0D91C0A8" w14:textId="430BD0B2" w:rsidR="000F23B9" w:rsidRDefault="000F23B9" w:rsidP="00DB5F10"/>
    <w:p w14:paraId="375215FB" w14:textId="6165261E" w:rsidR="000F23B9" w:rsidRDefault="000F23B9" w:rsidP="00DB5F10"/>
    <w:p w14:paraId="00742A1D" w14:textId="391E3E46" w:rsidR="000F23B9" w:rsidRDefault="000F23B9" w:rsidP="00DB5F10"/>
    <w:p w14:paraId="5847C49E" w14:textId="3CDF5D89" w:rsidR="000F23B9" w:rsidRDefault="000F23B9" w:rsidP="00DB5F10"/>
    <w:p w14:paraId="60142B0E" w14:textId="6578C520" w:rsidR="000F23B9" w:rsidRDefault="000F23B9" w:rsidP="00DB5F10"/>
    <w:p w14:paraId="652F406D" w14:textId="6F13AFE2" w:rsidR="000F23B9" w:rsidRDefault="000F23B9" w:rsidP="00DB5F10"/>
    <w:p w14:paraId="614F555B" w14:textId="2C6354DA" w:rsidR="000F23B9" w:rsidRDefault="000F23B9" w:rsidP="00DB5F10"/>
    <w:p w14:paraId="79BB050F" w14:textId="5D64647F" w:rsidR="000F23B9" w:rsidRDefault="000F23B9" w:rsidP="00DB5F10"/>
    <w:p w14:paraId="6F70494E" w14:textId="10E2B30E" w:rsidR="000F23B9" w:rsidRDefault="000F23B9" w:rsidP="00DB5F10"/>
    <w:p w14:paraId="63FBE94A" w14:textId="3EF08EDD" w:rsidR="000F23B9" w:rsidRDefault="000F23B9" w:rsidP="00DB5F10"/>
    <w:p w14:paraId="2DA59A7D" w14:textId="18695580" w:rsidR="000F23B9" w:rsidRDefault="000F23B9" w:rsidP="00DB5F10"/>
    <w:p w14:paraId="46D7CCAA" w14:textId="6DD8685A" w:rsidR="000F23B9" w:rsidRDefault="000F23B9" w:rsidP="00DB5F10"/>
    <w:p w14:paraId="1F8EA2DC" w14:textId="7E87026B" w:rsidR="002B5746" w:rsidRDefault="002B5746" w:rsidP="002B5746">
      <w:pPr>
        <w:pStyle w:val="Heading1"/>
        <w:numPr>
          <w:ilvl w:val="0"/>
          <w:numId w:val="1"/>
        </w:numPr>
      </w:pPr>
      <w:r>
        <w:t>Master-Detail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76"/>
        <w:gridCol w:w="3037"/>
        <w:gridCol w:w="3037"/>
      </w:tblGrid>
      <w:tr w:rsidR="002B5746" w14:paraId="17D22FDE" w14:textId="77777777" w:rsidTr="000129CE">
        <w:tc>
          <w:tcPr>
            <w:tcW w:w="3276" w:type="dxa"/>
          </w:tcPr>
          <w:p w14:paraId="4D6001A1" w14:textId="576E47C8" w:rsidR="002B5746" w:rsidRDefault="002B5746" w:rsidP="000129CE">
            <w:r>
              <w:t>Page Number and Name</w:t>
            </w:r>
          </w:p>
        </w:tc>
        <w:tc>
          <w:tcPr>
            <w:tcW w:w="3037" w:type="dxa"/>
          </w:tcPr>
          <w:p w14:paraId="772B6EB4" w14:textId="70C770CD" w:rsidR="002B5746" w:rsidRDefault="002B5746" w:rsidP="000129CE">
            <w:r>
              <w:t>Master Table (Parent)</w:t>
            </w:r>
          </w:p>
        </w:tc>
        <w:tc>
          <w:tcPr>
            <w:tcW w:w="3037" w:type="dxa"/>
          </w:tcPr>
          <w:p w14:paraId="5842DAD6" w14:textId="75D50E70" w:rsidR="002B5746" w:rsidRDefault="002B5746" w:rsidP="000129CE">
            <w:r>
              <w:t>Detail Table (Child)</w:t>
            </w:r>
          </w:p>
        </w:tc>
      </w:tr>
      <w:tr w:rsidR="002B5746" w14:paraId="63358E3F" w14:textId="77777777" w:rsidTr="000129CE">
        <w:tc>
          <w:tcPr>
            <w:tcW w:w="3276" w:type="dxa"/>
          </w:tcPr>
          <w:p w14:paraId="75830F3E" w14:textId="73DEAED8" w:rsidR="002B5746" w:rsidRDefault="000129CE" w:rsidP="000129CE">
            <w:r>
              <w:t>75-</w:t>
            </w:r>
            <w:r w:rsidR="00630A6C">
              <w:t xml:space="preserve"> Customer Wise Details</w:t>
            </w:r>
          </w:p>
        </w:tc>
        <w:tc>
          <w:tcPr>
            <w:tcW w:w="3037" w:type="dxa"/>
          </w:tcPr>
          <w:p w14:paraId="3FECB52F" w14:textId="139D7A72" w:rsidR="002B5746" w:rsidRDefault="00630A6C" w:rsidP="000129CE">
            <w:r>
              <w:t>Customer</w:t>
            </w:r>
          </w:p>
        </w:tc>
        <w:tc>
          <w:tcPr>
            <w:tcW w:w="3037" w:type="dxa"/>
          </w:tcPr>
          <w:p w14:paraId="76EFA90F" w14:textId="4B022EEC" w:rsidR="002B5746" w:rsidRDefault="00630A6C" w:rsidP="000129CE">
            <w:r>
              <w:t>Area</w:t>
            </w:r>
          </w:p>
        </w:tc>
      </w:tr>
      <w:tr w:rsidR="002B5746" w14:paraId="06E360B6" w14:textId="77777777" w:rsidTr="000129CE">
        <w:tc>
          <w:tcPr>
            <w:tcW w:w="3276" w:type="dxa"/>
          </w:tcPr>
          <w:p w14:paraId="189EF303" w14:textId="6FCA69BB" w:rsidR="002B5746" w:rsidRDefault="000129CE" w:rsidP="00630A6C">
            <w:r>
              <w:t xml:space="preserve">94 - </w:t>
            </w:r>
            <w:r w:rsidR="00630A6C">
              <w:t>Customer Wise Consumption</w:t>
            </w:r>
          </w:p>
        </w:tc>
        <w:tc>
          <w:tcPr>
            <w:tcW w:w="3037" w:type="dxa"/>
          </w:tcPr>
          <w:p w14:paraId="24DD71B0" w14:textId="0174514B" w:rsidR="002B5746" w:rsidRDefault="00630A6C" w:rsidP="000129CE">
            <w:r>
              <w:t>Customer</w:t>
            </w:r>
          </w:p>
        </w:tc>
        <w:tc>
          <w:tcPr>
            <w:tcW w:w="3037" w:type="dxa"/>
          </w:tcPr>
          <w:p w14:paraId="5E5F3E3C" w14:textId="6BEC1605" w:rsidR="002B5746" w:rsidRDefault="00630A6C" w:rsidP="000129CE">
            <w:r>
              <w:t>Consumption</w:t>
            </w:r>
          </w:p>
        </w:tc>
      </w:tr>
    </w:tbl>
    <w:p w14:paraId="3513E712" w14:textId="73AB2E87" w:rsidR="002B5746" w:rsidRDefault="002B5746" w:rsidP="002B5746"/>
    <w:p w14:paraId="0924F7B1" w14:textId="77777777" w:rsidR="000129CE" w:rsidRDefault="000129CE" w:rsidP="002B5746"/>
    <w:p w14:paraId="1133A705" w14:textId="5F1B7653" w:rsidR="002B5746" w:rsidRDefault="005923CA" w:rsidP="002B5746">
      <w:r w:rsidRPr="005923CA">
        <w:lastRenderedPageBreak/>
        <w:drawing>
          <wp:inline distT="0" distB="0" distL="0" distR="0" wp14:anchorId="138DA02C" wp14:editId="46D826F8">
            <wp:extent cx="5943600" cy="28879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74584" w14:textId="77777777" w:rsidR="009206B3" w:rsidRDefault="009206B3" w:rsidP="002B5746"/>
    <w:p w14:paraId="0119E138" w14:textId="69A8779C" w:rsidR="005923CA" w:rsidRDefault="00E44836" w:rsidP="000129CE">
      <w:pPr>
        <w:jc w:val="center"/>
      </w:pPr>
      <w:r>
        <w:t>Fig</w:t>
      </w:r>
      <w:r w:rsidR="002B5746">
        <w:t xml:space="preserve"> 5.1: </w:t>
      </w:r>
      <w:r w:rsidR="005923CA">
        <w:t>Customer Wise Details</w:t>
      </w:r>
    </w:p>
    <w:p w14:paraId="7F018DC9" w14:textId="77777777" w:rsidR="000F23B9" w:rsidRDefault="000F23B9" w:rsidP="000129CE">
      <w:pPr>
        <w:jc w:val="center"/>
      </w:pPr>
    </w:p>
    <w:p w14:paraId="1D878662" w14:textId="44C32405" w:rsidR="002B5746" w:rsidRDefault="005923CA" w:rsidP="005923CA">
      <w:pPr>
        <w:jc w:val="center"/>
      </w:pPr>
      <w:r w:rsidRPr="005923CA">
        <w:drawing>
          <wp:inline distT="0" distB="0" distL="0" distR="0" wp14:anchorId="41E9210D" wp14:editId="007193E1">
            <wp:extent cx="5943600" cy="29044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9BA3F" w14:textId="77777777" w:rsidR="005923CA" w:rsidRDefault="005923CA" w:rsidP="005923CA">
      <w:pPr>
        <w:jc w:val="center"/>
      </w:pPr>
    </w:p>
    <w:p w14:paraId="682E5A5F" w14:textId="29E626EA" w:rsidR="005923CA" w:rsidRDefault="00E44836" w:rsidP="005923CA">
      <w:pPr>
        <w:jc w:val="center"/>
      </w:pPr>
      <w:r>
        <w:t>Fig</w:t>
      </w:r>
      <w:r w:rsidR="005923CA">
        <w:t xml:space="preserve"> 5.2: Customer Wise Consumption</w:t>
      </w:r>
    </w:p>
    <w:p w14:paraId="64EFFB1A" w14:textId="6BADA3C9" w:rsidR="002B5746" w:rsidRDefault="002B5746"/>
    <w:p w14:paraId="7F713D6B" w14:textId="77E9D370" w:rsidR="005923CA" w:rsidRDefault="005923CA"/>
    <w:p w14:paraId="6061664C" w14:textId="77777777" w:rsidR="00DB5F10" w:rsidRDefault="00DB5F10"/>
    <w:p w14:paraId="716547E7" w14:textId="6FCE4157" w:rsidR="002B5746" w:rsidRDefault="002B5746" w:rsidP="002B5746">
      <w:pPr>
        <w:pStyle w:val="Heading1"/>
        <w:numPr>
          <w:ilvl w:val="0"/>
          <w:numId w:val="1"/>
        </w:numPr>
      </w:pPr>
      <w:r>
        <w:t xml:space="preserve">Reports based on Multi-Table and Aggregate </w:t>
      </w:r>
      <w:r w:rsidR="005061BC">
        <w:t xml:space="preserve">Queries </w:t>
      </w:r>
    </w:p>
    <w:p w14:paraId="56AD9307" w14:textId="5BEE4716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409"/>
        <w:gridCol w:w="4252"/>
      </w:tblGrid>
      <w:tr w:rsidR="002B5746" w14:paraId="32DB9C97" w14:textId="77777777" w:rsidTr="002B5746">
        <w:tc>
          <w:tcPr>
            <w:tcW w:w="2689" w:type="dxa"/>
          </w:tcPr>
          <w:p w14:paraId="6A13EA00" w14:textId="34262EAC" w:rsidR="002B5746" w:rsidRDefault="002B5746" w:rsidP="000129CE">
            <w:r>
              <w:t>Page Number and Name</w:t>
            </w:r>
          </w:p>
        </w:tc>
        <w:tc>
          <w:tcPr>
            <w:tcW w:w="2409" w:type="dxa"/>
          </w:tcPr>
          <w:p w14:paraId="1904FD7C" w14:textId="0C4240F6" w:rsidR="002B5746" w:rsidRDefault="002B5746" w:rsidP="000129CE">
            <w:r>
              <w:t>Query Type</w:t>
            </w:r>
          </w:p>
        </w:tc>
        <w:tc>
          <w:tcPr>
            <w:tcW w:w="4252" w:type="dxa"/>
          </w:tcPr>
          <w:p w14:paraId="6F7D3EB5" w14:textId="5EC1A8D9" w:rsidR="002B5746" w:rsidRDefault="002B5746" w:rsidP="000129CE">
            <w:r>
              <w:t>Report description</w:t>
            </w:r>
          </w:p>
        </w:tc>
      </w:tr>
      <w:tr w:rsidR="002B5746" w14:paraId="009BD601" w14:textId="77777777" w:rsidTr="002B5746">
        <w:tc>
          <w:tcPr>
            <w:tcW w:w="2689" w:type="dxa"/>
          </w:tcPr>
          <w:p w14:paraId="2E1329FE" w14:textId="5A42F928" w:rsidR="002B5746" w:rsidRDefault="000129CE" w:rsidP="00CA0035">
            <w:r>
              <w:t xml:space="preserve">107 – Bill calculator </w:t>
            </w:r>
          </w:p>
        </w:tc>
        <w:tc>
          <w:tcPr>
            <w:tcW w:w="2409" w:type="dxa"/>
          </w:tcPr>
          <w:p w14:paraId="303EC6A6" w14:textId="552BF0C8" w:rsidR="002B5746" w:rsidRDefault="002B5746" w:rsidP="000129CE">
            <w:r>
              <w:t>M</w:t>
            </w:r>
            <w:r w:rsidR="000129CE">
              <w:t>ulti-table</w:t>
            </w:r>
          </w:p>
        </w:tc>
        <w:tc>
          <w:tcPr>
            <w:tcW w:w="4252" w:type="dxa"/>
          </w:tcPr>
          <w:p w14:paraId="73578BD1" w14:textId="633DA34A" w:rsidR="002B5746" w:rsidRDefault="000129CE" w:rsidP="000129CE">
            <w:r>
              <w:t>The report gives the appropriate values</w:t>
            </w:r>
          </w:p>
        </w:tc>
      </w:tr>
    </w:tbl>
    <w:p w14:paraId="40D5B6E3" w14:textId="7A732C02" w:rsidR="000129CE" w:rsidRDefault="000129CE" w:rsidP="002B5746"/>
    <w:p w14:paraId="4C263367" w14:textId="5EE91573" w:rsidR="002B5746" w:rsidRDefault="002B5746" w:rsidP="002B5746">
      <w:pPr>
        <w:pStyle w:val="Heading1"/>
        <w:numPr>
          <w:ilvl w:val="0"/>
          <w:numId w:val="1"/>
        </w:numPr>
      </w:pPr>
      <w:r>
        <w:t xml:space="preserve">Parameterized Reports </w:t>
      </w:r>
    </w:p>
    <w:p w14:paraId="4EA2F5FC" w14:textId="4807CFD9" w:rsidR="00AA1FBE" w:rsidRDefault="00AA1FB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409"/>
        <w:gridCol w:w="4252"/>
      </w:tblGrid>
      <w:tr w:rsidR="002B5746" w14:paraId="1449E211" w14:textId="77777777" w:rsidTr="000129CE">
        <w:tc>
          <w:tcPr>
            <w:tcW w:w="2689" w:type="dxa"/>
          </w:tcPr>
          <w:p w14:paraId="78EF0C23" w14:textId="5A101706" w:rsidR="002B5746" w:rsidRDefault="002B5746" w:rsidP="000129CE">
            <w:r>
              <w:t>Page Number and Name</w:t>
            </w:r>
          </w:p>
        </w:tc>
        <w:tc>
          <w:tcPr>
            <w:tcW w:w="2409" w:type="dxa"/>
          </w:tcPr>
          <w:p w14:paraId="05B192D4" w14:textId="0A28C645" w:rsidR="002B5746" w:rsidRDefault="002B5746" w:rsidP="000129CE">
            <w:r>
              <w:t>Given Input</w:t>
            </w:r>
          </w:p>
        </w:tc>
        <w:tc>
          <w:tcPr>
            <w:tcW w:w="4252" w:type="dxa"/>
          </w:tcPr>
          <w:p w14:paraId="085A8917" w14:textId="5BC05D69" w:rsidR="002B5746" w:rsidRDefault="002B5746" w:rsidP="000129CE">
            <w:r>
              <w:t>Report description</w:t>
            </w:r>
          </w:p>
        </w:tc>
      </w:tr>
      <w:tr w:rsidR="002B5746" w14:paraId="23C64B6C" w14:textId="77777777" w:rsidTr="000129CE">
        <w:tc>
          <w:tcPr>
            <w:tcW w:w="2689" w:type="dxa"/>
          </w:tcPr>
          <w:p w14:paraId="71726E2E" w14:textId="177DBE7B" w:rsidR="002B5746" w:rsidRDefault="00E44836" w:rsidP="000129CE">
            <w:r>
              <w:t>107 -</w:t>
            </w:r>
            <w:r w:rsidR="00CA0035">
              <w:t xml:space="preserve"> Bill Calculator</w:t>
            </w:r>
          </w:p>
        </w:tc>
        <w:tc>
          <w:tcPr>
            <w:tcW w:w="2409" w:type="dxa"/>
          </w:tcPr>
          <w:p w14:paraId="4DF9C9E7" w14:textId="573C4FDA" w:rsidR="002B5746" w:rsidRDefault="00E44836" w:rsidP="000129CE">
            <w:r>
              <w:t xml:space="preserve">Customer </w:t>
            </w:r>
            <w:r w:rsidR="00CA0035">
              <w:t>ID, Year, Month</w:t>
            </w:r>
          </w:p>
        </w:tc>
        <w:tc>
          <w:tcPr>
            <w:tcW w:w="4252" w:type="dxa"/>
          </w:tcPr>
          <w:p w14:paraId="02C3920A" w14:textId="3000C965" w:rsidR="002B5746" w:rsidRDefault="00CA0035" w:rsidP="000129CE">
            <w:r>
              <w:t>The report will show the total bill and all info according to the input.</w:t>
            </w:r>
          </w:p>
        </w:tc>
      </w:tr>
    </w:tbl>
    <w:p w14:paraId="6EBD8D9F" w14:textId="77777777" w:rsidR="002B5746" w:rsidRDefault="002B5746"/>
    <w:p w14:paraId="66D26C20" w14:textId="6C93D9E0" w:rsidR="002B5746" w:rsidRDefault="00CA0035" w:rsidP="002B5746">
      <w:r w:rsidRPr="00CA0035">
        <w:drawing>
          <wp:inline distT="0" distB="0" distL="0" distR="0" wp14:anchorId="4C506095" wp14:editId="39A9CD8E">
            <wp:extent cx="5943600" cy="27857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A4FF2" w14:textId="77777777" w:rsidR="008C7247" w:rsidRDefault="008C7247" w:rsidP="002B5746"/>
    <w:p w14:paraId="318B07AE" w14:textId="20E27B22" w:rsidR="002B5746" w:rsidRDefault="00E44836" w:rsidP="00CA0035">
      <w:pPr>
        <w:jc w:val="center"/>
      </w:pPr>
      <w:r>
        <w:t xml:space="preserve">Fig </w:t>
      </w:r>
      <w:r w:rsidR="002B5746">
        <w:t>7.1</w:t>
      </w:r>
      <w:r w:rsidR="00CA0035">
        <w:t>: Bill Calculator</w:t>
      </w:r>
    </w:p>
    <w:p w14:paraId="3133F740" w14:textId="702C8BA1" w:rsidR="002B5746" w:rsidRDefault="002B5746"/>
    <w:p w14:paraId="77F58803" w14:textId="4AFF755C" w:rsidR="00931170" w:rsidRDefault="00931170"/>
    <w:p w14:paraId="45462F93" w14:textId="4A75FE05" w:rsidR="00931170" w:rsidRDefault="00931170"/>
    <w:p w14:paraId="2B9EDDEF" w14:textId="77777777" w:rsidR="00931170" w:rsidRDefault="00931170"/>
    <w:p w14:paraId="05F38EA6" w14:textId="4ABC0695" w:rsidR="002B5746" w:rsidRDefault="002B5746" w:rsidP="002B5746">
      <w:pPr>
        <w:pStyle w:val="Heading1"/>
        <w:numPr>
          <w:ilvl w:val="0"/>
          <w:numId w:val="1"/>
        </w:numPr>
      </w:pPr>
      <w:r>
        <w:t>Charts</w:t>
      </w:r>
      <w:r w:rsidR="008151B6">
        <w:t xml:space="preserve"> and Other Pages</w:t>
      </w:r>
    </w:p>
    <w:p w14:paraId="7B38B340" w14:textId="2A9F0BF4" w:rsidR="002B5746" w:rsidRDefault="002B5746" w:rsidP="002B5746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689"/>
        <w:gridCol w:w="6662"/>
      </w:tblGrid>
      <w:tr w:rsidR="002B5746" w14:paraId="396941DD" w14:textId="77777777" w:rsidTr="002B5746">
        <w:tc>
          <w:tcPr>
            <w:tcW w:w="2689" w:type="dxa"/>
          </w:tcPr>
          <w:p w14:paraId="66F03AD2" w14:textId="77777777" w:rsidR="002B5746" w:rsidRDefault="002B5746" w:rsidP="000129CE">
            <w:r>
              <w:t>Page Number and Name</w:t>
            </w:r>
          </w:p>
        </w:tc>
        <w:tc>
          <w:tcPr>
            <w:tcW w:w="6662" w:type="dxa"/>
          </w:tcPr>
          <w:p w14:paraId="067E6159" w14:textId="098B28F8" w:rsidR="002B5746" w:rsidRDefault="002B5746" w:rsidP="000129CE">
            <w:r>
              <w:t>Chart description</w:t>
            </w:r>
          </w:p>
        </w:tc>
      </w:tr>
      <w:tr w:rsidR="002B5746" w14:paraId="4EACE057" w14:textId="77777777" w:rsidTr="002B5746">
        <w:tc>
          <w:tcPr>
            <w:tcW w:w="2689" w:type="dxa"/>
          </w:tcPr>
          <w:p w14:paraId="16108D69" w14:textId="78ED954A" w:rsidR="002B5746" w:rsidRDefault="00E44836" w:rsidP="000129CE">
            <w:r>
              <w:t>2 -</w:t>
            </w:r>
            <w:r w:rsidR="00770E73">
              <w:t xml:space="preserve"> Tariff VS Customers</w:t>
            </w:r>
          </w:p>
        </w:tc>
        <w:tc>
          <w:tcPr>
            <w:tcW w:w="6662" w:type="dxa"/>
          </w:tcPr>
          <w:p w14:paraId="6B7DA842" w14:textId="248F722C" w:rsidR="002B5746" w:rsidRDefault="00770E73" w:rsidP="000129CE">
            <w:r>
              <w:t>This graph chart represent how many customers belong from a single tariff.</w:t>
            </w:r>
          </w:p>
        </w:tc>
      </w:tr>
      <w:tr w:rsidR="002B5746" w14:paraId="474F0627" w14:textId="77777777" w:rsidTr="002B5746">
        <w:tc>
          <w:tcPr>
            <w:tcW w:w="2689" w:type="dxa"/>
          </w:tcPr>
          <w:p w14:paraId="592746E4" w14:textId="40D62E0D" w:rsidR="002B5746" w:rsidRDefault="00E44836" w:rsidP="000129CE">
            <w:r>
              <w:t>2 -</w:t>
            </w:r>
            <w:r w:rsidR="00770E73">
              <w:t xml:space="preserve"> Year VS Users</w:t>
            </w:r>
          </w:p>
        </w:tc>
        <w:tc>
          <w:tcPr>
            <w:tcW w:w="6662" w:type="dxa"/>
          </w:tcPr>
          <w:p w14:paraId="2F28B25A" w14:textId="79663522" w:rsidR="002B5746" w:rsidRDefault="00770E73" w:rsidP="00770E73">
            <w:r>
              <w:t>This pie chart represent how many users started using DESCO meter in every year.</w:t>
            </w:r>
          </w:p>
        </w:tc>
      </w:tr>
      <w:tr w:rsidR="002B5746" w14:paraId="3FC9F638" w14:textId="77777777" w:rsidTr="002B5746">
        <w:tc>
          <w:tcPr>
            <w:tcW w:w="2689" w:type="dxa"/>
          </w:tcPr>
          <w:p w14:paraId="3DABEFBE" w14:textId="0BA05587" w:rsidR="002B5746" w:rsidRDefault="00E44836" w:rsidP="000129CE">
            <w:r>
              <w:t>2 -</w:t>
            </w:r>
            <w:r w:rsidR="00770E73">
              <w:t xml:space="preserve"> Area VS Customers</w:t>
            </w:r>
          </w:p>
        </w:tc>
        <w:tc>
          <w:tcPr>
            <w:tcW w:w="6662" w:type="dxa"/>
          </w:tcPr>
          <w:p w14:paraId="4769C57C" w14:textId="2064C7B4" w:rsidR="002B5746" w:rsidRDefault="00770E73" w:rsidP="00770E73">
            <w:r>
              <w:t>This graph chart represent how many customers belong from a single area.</w:t>
            </w:r>
          </w:p>
        </w:tc>
      </w:tr>
      <w:tr w:rsidR="002B5746" w14:paraId="5906056C" w14:textId="77777777" w:rsidTr="002B5746">
        <w:tc>
          <w:tcPr>
            <w:tcW w:w="2689" w:type="dxa"/>
          </w:tcPr>
          <w:p w14:paraId="41F7A9D2" w14:textId="41FA10AE" w:rsidR="002B5746" w:rsidRDefault="00E44836" w:rsidP="000129CE">
            <w:r>
              <w:t xml:space="preserve">2 - </w:t>
            </w:r>
            <w:r w:rsidR="00770E73">
              <w:t>Year VS Units</w:t>
            </w:r>
          </w:p>
        </w:tc>
        <w:tc>
          <w:tcPr>
            <w:tcW w:w="6662" w:type="dxa"/>
          </w:tcPr>
          <w:p w14:paraId="47AD28E0" w14:textId="07EFFDA7" w:rsidR="002B5746" w:rsidRDefault="00770E73" w:rsidP="00770E73">
            <w:r>
              <w:t>This line chart represent how many units spend in every year.</w:t>
            </w:r>
          </w:p>
        </w:tc>
      </w:tr>
    </w:tbl>
    <w:p w14:paraId="7DA17E45" w14:textId="754B4875" w:rsidR="002B5746" w:rsidRDefault="002B5746" w:rsidP="002B5746">
      <w:pPr>
        <w:pStyle w:val="ListParagraph"/>
        <w:ind w:left="0"/>
      </w:pPr>
    </w:p>
    <w:p w14:paraId="6427B679" w14:textId="77777777" w:rsidR="00770E73" w:rsidRDefault="00770E73" w:rsidP="002B5746">
      <w:pPr>
        <w:pStyle w:val="ListParagraph"/>
        <w:ind w:left="0"/>
      </w:pPr>
    </w:p>
    <w:p w14:paraId="442BECF2" w14:textId="2ABFA8EE" w:rsidR="00A37BA6" w:rsidRDefault="00931170" w:rsidP="00A37BA6">
      <w:pPr>
        <w:pStyle w:val="ListParagraph"/>
        <w:ind w:left="0"/>
      </w:pPr>
      <w:r>
        <w:lastRenderedPageBreak/>
        <w:t xml:space="preserve">            </w:t>
      </w:r>
      <w:r w:rsidR="00A37BA6" w:rsidRPr="00A37BA6">
        <w:drawing>
          <wp:inline distT="0" distB="0" distL="0" distR="0" wp14:anchorId="0E4D5D9B" wp14:editId="71F70BFB">
            <wp:extent cx="4981878" cy="23871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26734" cy="2408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E5628" w14:textId="491793EE" w:rsidR="002B5746" w:rsidRDefault="00E44836" w:rsidP="00A37BA6">
      <w:pPr>
        <w:pStyle w:val="ListParagraph"/>
        <w:ind w:left="0"/>
        <w:jc w:val="center"/>
      </w:pPr>
      <w:r>
        <w:t xml:space="preserve">Fig </w:t>
      </w:r>
      <w:r w:rsidR="002B5746">
        <w:t>8.1</w:t>
      </w:r>
      <w:r w:rsidR="005923CA">
        <w:t xml:space="preserve">: </w:t>
      </w:r>
      <w:r w:rsidR="00770E73">
        <w:t>Tariff VS</w:t>
      </w:r>
      <w:r w:rsidR="00A37BA6">
        <w:t xml:space="preserve"> Customer</w:t>
      </w:r>
      <w:r w:rsidR="00770E73">
        <w:t>s</w:t>
      </w:r>
    </w:p>
    <w:p w14:paraId="2892DFEA" w14:textId="77777777" w:rsidR="003A2AC3" w:rsidRDefault="003A2AC3" w:rsidP="00A37BA6">
      <w:pPr>
        <w:pStyle w:val="ListParagraph"/>
        <w:ind w:left="0"/>
        <w:jc w:val="center"/>
      </w:pPr>
    </w:p>
    <w:p w14:paraId="73426705" w14:textId="0431F44F" w:rsidR="00A37BA6" w:rsidRDefault="00A37BA6" w:rsidP="00A37BA6">
      <w:pPr>
        <w:pStyle w:val="ListParagraph"/>
        <w:ind w:left="0"/>
        <w:jc w:val="center"/>
      </w:pPr>
      <w:r w:rsidRPr="00A37BA6">
        <w:drawing>
          <wp:inline distT="0" distB="0" distL="0" distR="0" wp14:anchorId="63196A03" wp14:editId="3B57FA4A">
            <wp:extent cx="5074075" cy="24437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105230" cy="245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079E0" w14:textId="021A2057" w:rsidR="00A37BA6" w:rsidRDefault="00E44836" w:rsidP="00A37BA6">
      <w:pPr>
        <w:pStyle w:val="ListParagraph"/>
        <w:ind w:left="0"/>
        <w:jc w:val="center"/>
      </w:pPr>
      <w:r>
        <w:t xml:space="preserve">Fig </w:t>
      </w:r>
      <w:r w:rsidR="00A37BA6">
        <w:t>8.2: Year VS Users</w:t>
      </w:r>
    </w:p>
    <w:p w14:paraId="6A18EA23" w14:textId="77777777" w:rsidR="00A37BA6" w:rsidRDefault="00A37BA6" w:rsidP="00A37BA6">
      <w:pPr>
        <w:pStyle w:val="ListParagraph"/>
        <w:ind w:left="0"/>
        <w:jc w:val="center"/>
      </w:pPr>
    </w:p>
    <w:p w14:paraId="3730AD3C" w14:textId="398D0F81" w:rsidR="00A37BA6" w:rsidRDefault="00A37BA6" w:rsidP="00A37BA6">
      <w:pPr>
        <w:pStyle w:val="ListParagraph"/>
        <w:ind w:left="0"/>
        <w:jc w:val="center"/>
      </w:pPr>
      <w:r w:rsidRPr="00A37BA6">
        <w:drawing>
          <wp:inline distT="0" distB="0" distL="0" distR="0" wp14:anchorId="7398897F" wp14:editId="53EA939D">
            <wp:extent cx="4871406" cy="2336818"/>
            <wp:effectExtent l="0" t="0" r="5715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08034" cy="2354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E86A3" w14:textId="7765B6F2" w:rsidR="00A37BA6" w:rsidRDefault="00E44836" w:rsidP="00A37BA6">
      <w:pPr>
        <w:pStyle w:val="ListParagraph"/>
        <w:ind w:left="0"/>
        <w:jc w:val="center"/>
      </w:pPr>
      <w:r>
        <w:t>Fig</w:t>
      </w:r>
      <w:r w:rsidR="00A37BA6">
        <w:t xml:space="preserve"> 8.3: Area VS Customers</w:t>
      </w:r>
    </w:p>
    <w:p w14:paraId="28D55BE3" w14:textId="77777777" w:rsidR="00A37BA6" w:rsidRDefault="00A37BA6" w:rsidP="00A37BA6">
      <w:pPr>
        <w:pStyle w:val="ListParagraph"/>
        <w:ind w:left="0"/>
        <w:jc w:val="center"/>
      </w:pPr>
    </w:p>
    <w:p w14:paraId="0B76276F" w14:textId="003E0344" w:rsidR="00A37BA6" w:rsidRDefault="00A37BA6" w:rsidP="00A37BA6">
      <w:pPr>
        <w:pStyle w:val="ListParagraph"/>
        <w:ind w:left="0"/>
        <w:jc w:val="center"/>
      </w:pPr>
      <w:r w:rsidRPr="00A37BA6">
        <w:lastRenderedPageBreak/>
        <w:drawing>
          <wp:inline distT="0" distB="0" distL="0" distR="0" wp14:anchorId="506E49B9" wp14:editId="29554E23">
            <wp:extent cx="4798717" cy="2281954"/>
            <wp:effectExtent l="0" t="0" r="1905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21884" cy="2292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A78C5" w14:textId="4F1206FF" w:rsidR="00A37BA6" w:rsidRDefault="00E44836" w:rsidP="00A37BA6">
      <w:pPr>
        <w:pStyle w:val="ListParagraph"/>
        <w:ind w:left="0"/>
        <w:jc w:val="center"/>
      </w:pPr>
      <w:r>
        <w:t>Fig 8.4</w:t>
      </w:r>
      <w:r w:rsidR="00A37BA6">
        <w:t>: Year VS Units</w:t>
      </w:r>
    </w:p>
    <w:p w14:paraId="660FFD5A" w14:textId="70EBAD29" w:rsidR="00A37BA6" w:rsidRDefault="00A37BA6" w:rsidP="00A37BA6">
      <w:pPr>
        <w:pStyle w:val="ListParagraph"/>
        <w:ind w:left="0"/>
        <w:jc w:val="center"/>
      </w:pPr>
    </w:p>
    <w:p w14:paraId="1C5EFED9" w14:textId="0C2A0FF5" w:rsidR="00CA5329" w:rsidRDefault="00CA5329" w:rsidP="00A37BA6">
      <w:pPr>
        <w:pStyle w:val="ListParagraph"/>
        <w:ind w:left="0"/>
        <w:jc w:val="center"/>
      </w:pPr>
    </w:p>
    <w:p w14:paraId="44B2D35D" w14:textId="397F0C04" w:rsidR="00CA5329" w:rsidRDefault="00CA5329" w:rsidP="00A37BA6">
      <w:pPr>
        <w:pStyle w:val="ListParagraph"/>
        <w:ind w:left="0"/>
        <w:jc w:val="center"/>
      </w:pPr>
    </w:p>
    <w:p w14:paraId="59FCCDDE" w14:textId="77777777" w:rsidR="00CA5329" w:rsidRDefault="00CA5329" w:rsidP="00A37BA6">
      <w:pPr>
        <w:pStyle w:val="ListParagraph"/>
        <w:ind w:left="0"/>
        <w:jc w:val="center"/>
      </w:pPr>
    </w:p>
    <w:p w14:paraId="57C5A842" w14:textId="1525F954" w:rsidR="002B5746" w:rsidRDefault="002B5746" w:rsidP="002B5746">
      <w:pPr>
        <w:pStyle w:val="Heading1"/>
        <w:numPr>
          <w:ilvl w:val="0"/>
          <w:numId w:val="1"/>
        </w:numPr>
      </w:pPr>
      <w:r>
        <w:t>Authorization and User Role Assignment</w:t>
      </w:r>
    </w:p>
    <w:p w14:paraId="6CDAD072" w14:textId="217BA9D1" w:rsidR="002B5746" w:rsidRDefault="002B5746" w:rsidP="002B5746"/>
    <w:p w14:paraId="202E68E8" w14:textId="7BD4F9EC" w:rsidR="002B5746" w:rsidRPr="002B5746" w:rsidRDefault="002B5746" w:rsidP="002B5746">
      <w:pPr>
        <w:rPr>
          <w:b/>
          <w:bCs/>
        </w:rPr>
      </w:pPr>
      <w:r w:rsidRPr="002B5746">
        <w:rPr>
          <w:b/>
          <w:bCs/>
        </w:rPr>
        <w:t>User Role Assignment</w:t>
      </w:r>
    </w:p>
    <w:p w14:paraId="3484BF88" w14:textId="63B4945A" w:rsidR="002B5746" w:rsidRDefault="002B5746" w:rsidP="002B57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B5746" w14:paraId="1777096E" w14:textId="77777777" w:rsidTr="002B5746">
        <w:tc>
          <w:tcPr>
            <w:tcW w:w="3116" w:type="dxa"/>
          </w:tcPr>
          <w:p w14:paraId="7635778C" w14:textId="118930B0" w:rsidR="002B5746" w:rsidRDefault="002B5746" w:rsidP="002B5746">
            <w:r>
              <w:t>User name</w:t>
            </w:r>
          </w:p>
        </w:tc>
        <w:tc>
          <w:tcPr>
            <w:tcW w:w="3117" w:type="dxa"/>
          </w:tcPr>
          <w:p w14:paraId="7C3838AE" w14:textId="24CA2A8E" w:rsidR="002B5746" w:rsidRDefault="002B5746" w:rsidP="002B5746">
            <w:r>
              <w:t>Password</w:t>
            </w:r>
          </w:p>
        </w:tc>
        <w:tc>
          <w:tcPr>
            <w:tcW w:w="3117" w:type="dxa"/>
          </w:tcPr>
          <w:p w14:paraId="13E3711C" w14:textId="0B2051A5" w:rsidR="002B5746" w:rsidRDefault="002B5746" w:rsidP="002B5746">
            <w:r>
              <w:t>Role</w:t>
            </w:r>
          </w:p>
        </w:tc>
      </w:tr>
      <w:tr w:rsidR="002B5746" w14:paraId="3AD0F266" w14:textId="77777777" w:rsidTr="002B5746">
        <w:tc>
          <w:tcPr>
            <w:tcW w:w="3116" w:type="dxa"/>
          </w:tcPr>
          <w:p w14:paraId="4CB174A9" w14:textId="45B023D7" w:rsidR="002B5746" w:rsidRDefault="00986658" w:rsidP="002B5746">
            <w:r>
              <w:t>ADMIN</w:t>
            </w:r>
          </w:p>
        </w:tc>
        <w:tc>
          <w:tcPr>
            <w:tcW w:w="3117" w:type="dxa"/>
          </w:tcPr>
          <w:p w14:paraId="4ED55DF9" w14:textId="0E2B3CD4" w:rsidR="002B5746" w:rsidRDefault="00986658" w:rsidP="002B5746">
            <w:r>
              <w:t>ADMIN</w:t>
            </w:r>
          </w:p>
        </w:tc>
        <w:tc>
          <w:tcPr>
            <w:tcW w:w="3117" w:type="dxa"/>
          </w:tcPr>
          <w:p w14:paraId="6A82E67B" w14:textId="12FED21D" w:rsidR="002B5746" w:rsidRDefault="002B5746" w:rsidP="002B5746">
            <w:r>
              <w:t>Administrator</w:t>
            </w:r>
          </w:p>
        </w:tc>
      </w:tr>
      <w:tr w:rsidR="002B5746" w14:paraId="709F313B" w14:textId="77777777" w:rsidTr="002B5746">
        <w:tc>
          <w:tcPr>
            <w:tcW w:w="3116" w:type="dxa"/>
          </w:tcPr>
          <w:p w14:paraId="7CEFF43D" w14:textId="37B266FB" w:rsidR="002B5746" w:rsidRDefault="00986658" w:rsidP="002B5746">
            <w:r>
              <w:t>GUEST</w:t>
            </w:r>
          </w:p>
        </w:tc>
        <w:tc>
          <w:tcPr>
            <w:tcW w:w="3117" w:type="dxa"/>
          </w:tcPr>
          <w:p w14:paraId="1C79C96A" w14:textId="7EF05A0C" w:rsidR="002B5746" w:rsidRDefault="00986658" w:rsidP="002B5746">
            <w:r>
              <w:t>GUEST</w:t>
            </w:r>
          </w:p>
        </w:tc>
        <w:tc>
          <w:tcPr>
            <w:tcW w:w="3117" w:type="dxa"/>
          </w:tcPr>
          <w:p w14:paraId="0730A7BA" w14:textId="75517E3F" w:rsidR="002B5746" w:rsidRDefault="00986658" w:rsidP="00986658">
            <w:r>
              <w:t>Reader</w:t>
            </w:r>
          </w:p>
        </w:tc>
      </w:tr>
    </w:tbl>
    <w:p w14:paraId="1651FF19" w14:textId="23B755F4" w:rsidR="002B5746" w:rsidRDefault="002B5746" w:rsidP="002B5746"/>
    <w:p w14:paraId="4B692F92" w14:textId="7A735C81" w:rsidR="00E44836" w:rsidRDefault="00E44836" w:rsidP="002B5746"/>
    <w:p w14:paraId="36B0AFFC" w14:textId="525B02BD" w:rsidR="00CA5329" w:rsidRDefault="00CA5329" w:rsidP="002B5746"/>
    <w:p w14:paraId="0884E6A7" w14:textId="77777777" w:rsidR="00CA5329" w:rsidRPr="002B5746" w:rsidRDefault="00CA5329" w:rsidP="002B5746"/>
    <w:p w14:paraId="5A570773" w14:textId="24FA0A0D" w:rsidR="002B5746" w:rsidRPr="002B5746" w:rsidRDefault="002B5746" w:rsidP="002B5746">
      <w:pPr>
        <w:pStyle w:val="ListParagraph"/>
        <w:ind w:left="0"/>
        <w:rPr>
          <w:b/>
          <w:bCs/>
        </w:rPr>
      </w:pPr>
      <w:r w:rsidRPr="002B5746">
        <w:rPr>
          <w:b/>
          <w:bCs/>
        </w:rPr>
        <w:t>Page-wise Authorization Information</w:t>
      </w:r>
    </w:p>
    <w:p w14:paraId="27606499" w14:textId="38000D2F" w:rsidR="002B5746" w:rsidRDefault="002B5746" w:rsidP="002B5746">
      <w:pPr>
        <w:pStyle w:val="ListParagraph"/>
        <w:ind w:left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B5746" w14:paraId="7761200E" w14:textId="77777777" w:rsidTr="002B5746">
        <w:tc>
          <w:tcPr>
            <w:tcW w:w="4675" w:type="dxa"/>
          </w:tcPr>
          <w:p w14:paraId="0DD87F78" w14:textId="1F2AF61D" w:rsidR="002B5746" w:rsidRDefault="002B5746" w:rsidP="002B5746">
            <w:pPr>
              <w:pStyle w:val="ListParagraph"/>
              <w:ind w:left="0"/>
            </w:pPr>
            <w:r>
              <w:t>Page number and name</w:t>
            </w:r>
          </w:p>
        </w:tc>
        <w:tc>
          <w:tcPr>
            <w:tcW w:w="4675" w:type="dxa"/>
          </w:tcPr>
          <w:p w14:paraId="459EC7BB" w14:textId="04BBCE1F" w:rsidR="002B5746" w:rsidRDefault="002B5746" w:rsidP="002B5746">
            <w:pPr>
              <w:pStyle w:val="ListParagraph"/>
              <w:ind w:left="0"/>
            </w:pPr>
            <w:r>
              <w:t>Authorization Level</w:t>
            </w:r>
          </w:p>
        </w:tc>
      </w:tr>
      <w:tr w:rsidR="00CA5329" w14:paraId="4611D458" w14:textId="77777777" w:rsidTr="002B5746">
        <w:tc>
          <w:tcPr>
            <w:tcW w:w="4675" w:type="dxa"/>
          </w:tcPr>
          <w:p w14:paraId="6417B218" w14:textId="70B355F3" w:rsidR="00CA5329" w:rsidRDefault="00CA5329" w:rsidP="00CA5329">
            <w:pPr>
              <w:pStyle w:val="ListParagraph"/>
              <w:ind w:left="0"/>
            </w:pPr>
            <w:r w:rsidRPr="00F65098">
              <w:t>1 - Home</w:t>
            </w:r>
          </w:p>
        </w:tc>
        <w:tc>
          <w:tcPr>
            <w:tcW w:w="4675" w:type="dxa"/>
          </w:tcPr>
          <w:p w14:paraId="7C182A0B" w14:textId="5495CA0B" w:rsidR="00CA5329" w:rsidRDefault="00CA5329" w:rsidP="00CA5329">
            <w:pPr>
              <w:pStyle w:val="ListParagraph"/>
              <w:ind w:left="0"/>
            </w:pPr>
            <w:r>
              <w:t>Reader</w:t>
            </w:r>
          </w:p>
        </w:tc>
      </w:tr>
      <w:tr w:rsidR="00CA5329" w14:paraId="6C9CD732" w14:textId="77777777" w:rsidTr="002B5746">
        <w:tc>
          <w:tcPr>
            <w:tcW w:w="4675" w:type="dxa"/>
          </w:tcPr>
          <w:p w14:paraId="3D8F763A" w14:textId="1C66A193" w:rsidR="00CA5329" w:rsidRDefault="00CA5329" w:rsidP="00CA5329">
            <w:pPr>
              <w:pStyle w:val="ListParagraph"/>
              <w:ind w:left="0"/>
            </w:pPr>
            <w:r w:rsidRPr="00F65098">
              <w:t>2 - Dashboard</w:t>
            </w:r>
          </w:p>
        </w:tc>
        <w:tc>
          <w:tcPr>
            <w:tcW w:w="4675" w:type="dxa"/>
          </w:tcPr>
          <w:p w14:paraId="43B75DF8" w14:textId="735DB11F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6A856AA4" w14:textId="77777777" w:rsidTr="002B5746">
        <w:tc>
          <w:tcPr>
            <w:tcW w:w="4675" w:type="dxa"/>
          </w:tcPr>
          <w:p w14:paraId="350C009F" w14:textId="51E4815D" w:rsidR="00CA5329" w:rsidRDefault="00CA5329" w:rsidP="00CA5329">
            <w:pPr>
              <w:pStyle w:val="ListParagraph"/>
              <w:ind w:left="0"/>
            </w:pPr>
            <w:r w:rsidRPr="00F65098">
              <w:t>3 – Add Customer Info</w:t>
            </w:r>
          </w:p>
        </w:tc>
        <w:tc>
          <w:tcPr>
            <w:tcW w:w="4675" w:type="dxa"/>
          </w:tcPr>
          <w:p w14:paraId="2880A6A2" w14:textId="3D7F7FE3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7F0CC21B" w14:textId="77777777" w:rsidTr="002B5746">
        <w:tc>
          <w:tcPr>
            <w:tcW w:w="4675" w:type="dxa"/>
          </w:tcPr>
          <w:p w14:paraId="1B5914F5" w14:textId="2BA701F2" w:rsidR="00CA5329" w:rsidRDefault="00CA5329" w:rsidP="00CA5329">
            <w:pPr>
              <w:pStyle w:val="ListParagraph"/>
              <w:ind w:left="0"/>
            </w:pPr>
            <w:r w:rsidRPr="00F65098">
              <w:t>4 – Customer Info</w:t>
            </w:r>
          </w:p>
        </w:tc>
        <w:tc>
          <w:tcPr>
            <w:tcW w:w="4675" w:type="dxa"/>
          </w:tcPr>
          <w:p w14:paraId="4385CCC0" w14:textId="557D8A08" w:rsidR="00CA5329" w:rsidRDefault="00CA5329" w:rsidP="00CA5329">
            <w:pPr>
              <w:pStyle w:val="ListParagraph"/>
              <w:ind w:left="0"/>
            </w:pPr>
            <w:r>
              <w:t>Reader</w:t>
            </w:r>
          </w:p>
        </w:tc>
      </w:tr>
      <w:tr w:rsidR="00CA5329" w14:paraId="1461FF10" w14:textId="77777777" w:rsidTr="002B5746">
        <w:tc>
          <w:tcPr>
            <w:tcW w:w="4675" w:type="dxa"/>
          </w:tcPr>
          <w:p w14:paraId="277F7647" w14:textId="15C4BFF4" w:rsidR="00CA5329" w:rsidRDefault="00CA5329" w:rsidP="00CA5329">
            <w:pPr>
              <w:pStyle w:val="ListParagraph"/>
              <w:ind w:left="0"/>
            </w:pPr>
            <w:r w:rsidRPr="00F65098">
              <w:t>5 - Add Area Info</w:t>
            </w:r>
          </w:p>
        </w:tc>
        <w:tc>
          <w:tcPr>
            <w:tcW w:w="4675" w:type="dxa"/>
          </w:tcPr>
          <w:p w14:paraId="5FE94DFE" w14:textId="550E79F1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109D2ECD" w14:textId="77777777" w:rsidTr="002B5746">
        <w:tc>
          <w:tcPr>
            <w:tcW w:w="4675" w:type="dxa"/>
          </w:tcPr>
          <w:p w14:paraId="0E82D0F9" w14:textId="27F04007" w:rsidR="00CA5329" w:rsidRDefault="00CA5329" w:rsidP="00CA5329">
            <w:pPr>
              <w:pStyle w:val="ListParagraph"/>
              <w:ind w:left="0"/>
            </w:pPr>
            <w:r w:rsidRPr="00F65098">
              <w:t>6 - Area Info</w:t>
            </w:r>
          </w:p>
        </w:tc>
        <w:tc>
          <w:tcPr>
            <w:tcW w:w="4675" w:type="dxa"/>
          </w:tcPr>
          <w:p w14:paraId="4B9790DC" w14:textId="5E86B8E8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2136BFC4" w14:textId="77777777" w:rsidTr="002B5746">
        <w:tc>
          <w:tcPr>
            <w:tcW w:w="4675" w:type="dxa"/>
          </w:tcPr>
          <w:p w14:paraId="79193101" w14:textId="750CAA5F" w:rsidR="00CA5329" w:rsidRDefault="00CA5329" w:rsidP="00CA5329">
            <w:pPr>
              <w:pStyle w:val="ListParagraph"/>
              <w:ind w:left="0"/>
            </w:pPr>
            <w:r w:rsidRPr="00F65098">
              <w:t>8 - Add Meter Info</w:t>
            </w:r>
          </w:p>
        </w:tc>
        <w:tc>
          <w:tcPr>
            <w:tcW w:w="4675" w:type="dxa"/>
          </w:tcPr>
          <w:p w14:paraId="5679FEF4" w14:textId="79516005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5908765D" w14:textId="77777777" w:rsidTr="002B5746">
        <w:tc>
          <w:tcPr>
            <w:tcW w:w="4675" w:type="dxa"/>
          </w:tcPr>
          <w:p w14:paraId="6BB34669" w14:textId="01F101CA" w:rsidR="00CA5329" w:rsidRDefault="00CA5329" w:rsidP="00CA5329">
            <w:pPr>
              <w:pStyle w:val="ListParagraph"/>
              <w:ind w:left="0"/>
            </w:pPr>
            <w:r w:rsidRPr="00F65098">
              <w:t>9 - Meter Info</w:t>
            </w:r>
          </w:p>
        </w:tc>
        <w:tc>
          <w:tcPr>
            <w:tcW w:w="4675" w:type="dxa"/>
          </w:tcPr>
          <w:p w14:paraId="57A110A5" w14:textId="441B61B7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48E0B5EF" w14:textId="77777777" w:rsidTr="002B5746">
        <w:tc>
          <w:tcPr>
            <w:tcW w:w="4675" w:type="dxa"/>
          </w:tcPr>
          <w:p w14:paraId="1E656780" w14:textId="15DE5EDA" w:rsidR="00CA5329" w:rsidRDefault="00CA5329" w:rsidP="00CA5329">
            <w:pPr>
              <w:pStyle w:val="ListParagraph"/>
              <w:ind w:left="0"/>
            </w:pPr>
            <w:r w:rsidRPr="00F65098">
              <w:t>10 – Add Office Info</w:t>
            </w:r>
          </w:p>
        </w:tc>
        <w:tc>
          <w:tcPr>
            <w:tcW w:w="4675" w:type="dxa"/>
          </w:tcPr>
          <w:p w14:paraId="334067F3" w14:textId="162AAB0C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32EFCB2F" w14:textId="77777777" w:rsidTr="002B5746">
        <w:tc>
          <w:tcPr>
            <w:tcW w:w="4675" w:type="dxa"/>
          </w:tcPr>
          <w:p w14:paraId="29BB86BA" w14:textId="0EE99B15" w:rsidR="00CA5329" w:rsidRDefault="00CA5329" w:rsidP="00CA5329">
            <w:pPr>
              <w:pStyle w:val="ListParagraph"/>
              <w:ind w:left="0"/>
            </w:pPr>
            <w:r w:rsidRPr="00F65098">
              <w:t>11 – Office Info</w:t>
            </w:r>
          </w:p>
        </w:tc>
        <w:tc>
          <w:tcPr>
            <w:tcW w:w="4675" w:type="dxa"/>
          </w:tcPr>
          <w:p w14:paraId="1A2C5CC6" w14:textId="4D09C4C9" w:rsidR="00CA5329" w:rsidRDefault="00CA5329" w:rsidP="00CA5329">
            <w:pPr>
              <w:pStyle w:val="ListParagraph"/>
              <w:ind w:left="0"/>
            </w:pPr>
            <w:r>
              <w:t>Reader</w:t>
            </w:r>
          </w:p>
        </w:tc>
      </w:tr>
      <w:tr w:rsidR="00CA5329" w14:paraId="021A00BE" w14:textId="77777777" w:rsidTr="002B5746">
        <w:tc>
          <w:tcPr>
            <w:tcW w:w="4675" w:type="dxa"/>
          </w:tcPr>
          <w:p w14:paraId="6169BE7F" w14:textId="32EF1C7E" w:rsidR="00CA5329" w:rsidRDefault="00CA5329" w:rsidP="00CA5329">
            <w:pPr>
              <w:pStyle w:val="ListParagraph"/>
              <w:ind w:left="0"/>
            </w:pPr>
            <w:r w:rsidRPr="00F65098">
              <w:t>18 - User</w:t>
            </w:r>
          </w:p>
        </w:tc>
        <w:tc>
          <w:tcPr>
            <w:tcW w:w="4675" w:type="dxa"/>
          </w:tcPr>
          <w:p w14:paraId="30BDF2D7" w14:textId="6D567B07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64D58A56" w14:textId="77777777" w:rsidTr="002B5746">
        <w:tc>
          <w:tcPr>
            <w:tcW w:w="4675" w:type="dxa"/>
          </w:tcPr>
          <w:p w14:paraId="00D4DC75" w14:textId="1A24D987" w:rsidR="00CA5329" w:rsidRDefault="00CA5329" w:rsidP="00CA5329">
            <w:pPr>
              <w:pStyle w:val="ListParagraph"/>
              <w:ind w:left="0"/>
            </w:pPr>
            <w:r w:rsidRPr="00F65098">
              <w:t>20 - Month Info</w:t>
            </w:r>
          </w:p>
        </w:tc>
        <w:tc>
          <w:tcPr>
            <w:tcW w:w="4675" w:type="dxa"/>
          </w:tcPr>
          <w:p w14:paraId="011A30FA" w14:textId="2B7E1C86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4A1B2E21" w14:textId="77777777" w:rsidTr="002B5746">
        <w:tc>
          <w:tcPr>
            <w:tcW w:w="4675" w:type="dxa"/>
          </w:tcPr>
          <w:p w14:paraId="1AEA33C3" w14:textId="12B9DC06" w:rsidR="00CA5329" w:rsidRDefault="00CA5329" w:rsidP="00CA5329">
            <w:pPr>
              <w:pStyle w:val="ListParagraph"/>
              <w:ind w:left="0"/>
            </w:pPr>
            <w:r w:rsidRPr="00F65098">
              <w:lastRenderedPageBreak/>
              <w:t>21 - Add month Info</w:t>
            </w:r>
          </w:p>
        </w:tc>
        <w:tc>
          <w:tcPr>
            <w:tcW w:w="4675" w:type="dxa"/>
          </w:tcPr>
          <w:p w14:paraId="25D07B69" w14:textId="48B13576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460DF3ED" w14:textId="77777777" w:rsidTr="002B5746">
        <w:tc>
          <w:tcPr>
            <w:tcW w:w="4675" w:type="dxa"/>
          </w:tcPr>
          <w:p w14:paraId="671D2595" w14:textId="7F3A8CB2" w:rsidR="00CA5329" w:rsidRDefault="00CA5329" w:rsidP="00CA5329">
            <w:pPr>
              <w:pStyle w:val="ListParagraph"/>
              <w:ind w:left="0"/>
            </w:pPr>
            <w:r w:rsidRPr="00F65098">
              <w:t>22 - Year Info</w:t>
            </w:r>
          </w:p>
        </w:tc>
        <w:tc>
          <w:tcPr>
            <w:tcW w:w="4675" w:type="dxa"/>
          </w:tcPr>
          <w:p w14:paraId="6437A6FC" w14:textId="0CC3B1A6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40907E09" w14:textId="77777777" w:rsidTr="002B5746">
        <w:tc>
          <w:tcPr>
            <w:tcW w:w="4675" w:type="dxa"/>
          </w:tcPr>
          <w:p w14:paraId="4AA59049" w14:textId="0434838D" w:rsidR="00CA5329" w:rsidRDefault="00CA5329" w:rsidP="00CA5329">
            <w:pPr>
              <w:pStyle w:val="ListParagraph"/>
              <w:ind w:left="0"/>
            </w:pPr>
            <w:r w:rsidRPr="00F65098">
              <w:t>23 - Add year info</w:t>
            </w:r>
          </w:p>
        </w:tc>
        <w:tc>
          <w:tcPr>
            <w:tcW w:w="4675" w:type="dxa"/>
          </w:tcPr>
          <w:p w14:paraId="4C9D108B" w14:textId="1B9FEEFC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01653B9F" w14:textId="77777777" w:rsidTr="002B5746">
        <w:tc>
          <w:tcPr>
            <w:tcW w:w="4675" w:type="dxa"/>
          </w:tcPr>
          <w:p w14:paraId="090C8F75" w14:textId="6DA76780" w:rsidR="00CA5329" w:rsidRDefault="00CA5329" w:rsidP="00CA5329">
            <w:pPr>
              <w:pStyle w:val="ListParagraph"/>
              <w:ind w:left="0"/>
            </w:pPr>
            <w:r w:rsidRPr="00F65098">
              <w:t>24 - Add Customer Type</w:t>
            </w:r>
          </w:p>
        </w:tc>
        <w:tc>
          <w:tcPr>
            <w:tcW w:w="4675" w:type="dxa"/>
          </w:tcPr>
          <w:p w14:paraId="41E821CB" w14:textId="04B7BC61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2436CFBA" w14:textId="77777777" w:rsidTr="002B5746">
        <w:tc>
          <w:tcPr>
            <w:tcW w:w="4675" w:type="dxa"/>
          </w:tcPr>
          <w:p w14:paraId="1DC54FC1" w14:textId="4A3A8AF1" w:rsidR="00CA5329" w:rsidRDefault="00CA5329" w:rsidP="00CA5329">
            <w:pPr>
              <w:pStyle w:val="ListParagraph"/>
              <w:ind w:left="0"/>
            </w:pPr>
            <w:r w:rsidRPr="00F65098">
              <w:t>25 - Type Info</w:t>
            </w:r>
          </w:p>
        </w:tc>
        <w:tc>
          <w:tcPr>
            <w:tcW w:w="4675" w:type="dxa"/>
          </w:tcPr>
          <w:p w14:paraId="35915A02" w14:textId="0F80E543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5D75BC36" w14:textId="77777777" w:rsidTr="002B5746">
        <w:tc>
          <w:tcPr>
            <w:tcW w:w="4675" w:type="dxa"/>
          </w:tcPr>
          <w:p w14:paraId="789C60FF" w14:textId="42F119B1" w:rsidR="00CA5329" w:rsidRDefault="00CA5329" w:rsidP="00CA5329">
            <w:pPr>
              <w:pStyle w:val="ListParagraph"/>
              <w:ind w:left="0"/>
            </w:pPr>
            <w:r w:rsidRPr="00F65098">
              <w:t>27 - Add Consumption Info</w:t>
            </w:r>
          </w:p>
        </w:tc>
        <w:tc>
          <w:tcPr>
            <w:tcW w:w="4675" w:type="dxa"/>
          </w:tcPr>
          <w:p w14:paraId="22421D96" w14:textId="174D04CC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0F4DB980" w14:textId="77777777" w:rsidTr="002B5746">
        <w:tc>
          <w:tcPr>
            <w:tcW w:w="4675" w:type="dxa"/>
          </w:tcPr>
          <w:p w14:paraId="0FD49FD2" w14:textId="3673627C" w:rsidR="00CA5329" w:rsidRDefault="00CA5329" w:rsidP="00CA5329">
            <w:pPr>
              <w:pStyle w:val="ListParagraph"/>
              <w:ind w:left="0"/>
            </w:pPr>
            <w:r w:rsidRPr="00F65098">
              <w:t>28 - Consumption info</w:t>
            </w:r>
          </w:p>
        </w:tc>
        <w:tc>
          <w:tcPr>
            <w:tcW w:w="4675" w:type="dxa"/>
          </w:tcPr>
          <w:p w14:paraId="6B03E3F9" w14:textId="2CE0C5A1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3C036949" w14:textId="77777777" w:rsidTr="002B5746">
        <w:tc>
          <w:tcPr>
            <w:tcW w:w="4675" w:type="dxa"/>
          </w:tcPr>
          <w:p w14:paraId="2D394827" w14:textId="0395F7F5" w:rsidR="00CA5329" w:rsidRDefault="00CA5329" w:rsidP="00CA5329">
            <w:pPr>
              <w:pStyle w:val="ListParagraph"/>
              <w:ind w:left="0"/>
            </w:pPr>
            <w:r w:rsidRPr="00F65098">
              <w:t>73 - Add Billing Info</w:t>
            </w:r>
          </w:p>
        </w:tc>
        <w:tc>
          <w:tcPr>
            <w:tcW w:w="4675" w:type="dxa"/>
          </w:tcPr>
          <w:p w14:paraId="0991DE22" w14:textId="0C6EB184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717CFECB" w14:textId="77777777" w:rsidTr="002B5746">
        <w:tc>
          <w:tcPr>
            <w:tcW w:w="4675" w:type="dxa"/>
          </w:tcPr>
          <w:p w14:paraId="0AD4D67E" w14:textId="2B561B5E" w:rsidR="00CA5329" w:rsidRDefault="00CA5329" w:rsidP="00CA5329">
            <w:pPr>
              <w:pStyle w:val="ListParagraph"/>
              <w:ind w:left="0"/>
            </w:pPr>
            <w:r w:rsidRPr="00F65098">
              <w:t>74 - Billing Info</w:t>
            </w:r>
          </w:p>
        </w:tc>
        <w:tc>
          <w:tcPr>
            <w:tcW w:w="4675" w:type="dxa"/>
          </w:tcPr>
          <w:p w14:paraId="22354AA2" w14:textId="6593993A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3E5A0095" w14:textId="77777777" w:rsidTr="002B5746">
        <w:tc>
          <w:tcPr>
            <w:tcW w:w="4675" w:type="dxa"/>
          </w:tcPr>
          <w:p w14:paraId="123CDCE0" w14:textId="2164A2D1" w:rsidR="00CA5329" w:rsidRDefault="00CA5329" w:rsidP="00CA5329">
            <w:pPr>
              <w:pStyle w:val="ListParagraph"/>
              <w:ind w:left="0"/>
            </w:pPr>
            <w:r w:rsidRPr="00F65098">
              <w:t>75 - Customer Wise Details</w:t>
            </w:r>
          </w:p>
        </w:tc>
        <w:tc>
          <w:tcPr>
            <w:tcW w:w="4675" w:type="dxa"/>
          </w:tcPr>
          <w:p w14:paraId="43F237F8" w14:textId="55AB6A21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23CD6A03" w14:textId="77777777" w:rsidTr="002B5746">
        <w:tc>
          <w:tcPr>
            <w:tcW w:w="4675" w:type="dxa"/>
          </w:tcPr>
          <w:p w14:paraId="7B280288" w14:textId="2CC6F236" w:rsidR="00CA5329" w:rsidRDefault="00CA5329" w:rsidP="00CA5329">
            <w:pPr>
              <w:pStyle w:val="ListParagraph"/>
              <w:ind w:left="0"/>
            </w:pPr>
            <w:r w:rsidRPr="00F65098">
              <w:t>94 - Customer Wise Consumption</w:t>
            </w:r>
          </w:p>
        </w:tc>
        <w:tc>
          <w:tcPr>
            <w:tcW w:w="4675" w:type="dxa"/>
          </w:tcPr>
          <w:p w14:paraId="48F61697" w14:textId="0D1468F4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  <w:tr w:rsidR="00CA5329" w14:paraId="5181DB38" w14:textId="77777777" w:rsidTr="002B5746">
        <w:tc>
          <w:tcPr>
            <w:tcW w:w="4675" w:type="dxa"/>
          </w:tcPr>
          <w:p w14:paraId="00040FEC" w14:textId="6746C3A0" w:rsidR="00CA5329" w:rsidRDefault="00CA5329" w:rsidP="00CA5329">
            <w:pPr>
              <w:pStyle w:val="ListParagraph"/>
              <w:ind w:left="0"/>
            </w:pPr>
            <w:r w:rsidRPr="00F65098">
              <w:t>107 - Bill Calculator</w:t>
            </w:r>
          </w:p>
        </w:tc>
        <w:tc>
          <w:tcPr>
            <w:tcW w:w="4675" w:type="dxa"/>
          </w:tcPr>
          <w:p w14:paraId="36E38569" w14:textId="681B135C" w:rsidR="00CA5329" w:rsidRDefault="00CA5329" w:rsidP="00CA5329">
            <w:pPr>
              <w:pStyle w:val="ListParagraph"/>
              <w:ind w:left="0"/>
            </w:pPr>
            <w:r>
              <w:t>Reader</w:t>
            </w:r>
          </w:p>
        </w:tc>
      </w:tr>
      <w:tr w:rsidR="00CA5329" w14:paraId="4D22BE80" w14:textId="77777777" w:rsidTr="002B5746">
        <w:tc>
          <w:tcPr>
            <w:tcW w:w="4675" w:type="dxa"/>
          </w:tcPr>
          <w:p w14:paraId="5A2CF107" w14:textId="20CBD24E" w:rsidR="00CA5329" w:rsidRDefault="00CA5329" w:rsidP="00CA5329">
            <w:pPr>
              <w:pStyle w:val="ListParagraph"/>
              <w:ind w:left="0"/>
            </w:pPr>
            <w:r w:rsidRPr="00F65098">
              <w:t>10000 - Administration</w:t>
            </w:r>
          </w:p>
        </w:tc>
        <w:tc>
          <w:tcPr>
            <w:tcW w:w="4675" w:type="dxa"/>
          </w:tcPr>
          <w:p w14:paraId="09278B96" w14:textId="0A386509" w:rsidR="00CA5329" w:rsidRDefault="00CA5329" w:rsidP="00CA5329">
            <w:pPr>
              <w:pStyle w:val="ListParagraph"/>
              <w:ind w:left="0"/>
            </w:pPr>
            <w:r>
              <w:t>Administrator</w:t>
            </w:r>
          </w:p>
        </w:tc>
      </w:tr>
    </w:tbl>
    <w:p w14:paraId="7506A87A" w14:textId="310C6A28" w:rsidR="002B5746" w:rsidRDefault="002B5746" w:rsidP="002B5746">
      <w:pPr>
        <w:pStyle w:val="ListParagraph"/>
        <w:ind w:left="0"/>
      </w:pPr>
    </w:p>
    <w:p w14:paraId="4451592C" w14:textId="77777777" w:rsidR="00CA5329" w:rsidRDefault="00CA5329" w:rsidP="002B5746">
      <w:pPr>
        <w:pStyle w:val="ListParagraph"/>
        <w:ind w:left="0"/>
      </w:pPr>
    </w:p>
    <w:p w14:paraId="64302BA5" w14:textId="783A4FA8" w:rsidR="002B5746" w:rsidRDefault="002B5746" w:rsidP="002B5746">
      <w:pPr>
        <w:pStyle w:val="Heading1"/>
        <w:numPr>
          <w:ilvl w:val="0"/>
          <w:numId w:val="1"/>
        </w:numPr>
      </w:pPr>
      <w:r>
        <w:t>Concluding Remarks</w:t>
      </w:r>
    </w:p>
    <w:p w14:paraId="700ED97D" w14:textId="04BA7B30" w:rsidR="002B5746" w:rsidRDefault="002B5746" w:rsidP="002B5746"/>
    <w:p w14:paraId="677DF188" w14:textId="4E717940" w:rsidR="00CA5329" w:rsidRDefault="00CA5329" w:rsidP="00CA5329">
      <w:pPr>
        <w:jc w:val="both"/>
      </w:pPr>
      <w:r>
        <w:t xml:space="preserve">This project help us to learn more about database. We have worked with </w:t>
      </w:r>
      <w:r>
        <w:t>real</w:t>
      </w:r>
      <w:r>
        <w:t xml:space="preserve"> database which will help us in future to shine in life. Not only that we have implemented all knowledge in this project. So it was good experience.</w:t>
      </w:r>
    </w:p>
    <w:p w14:paraId="7C105F1D" w14:textId="77777777" w:rsidR="002B5746" w:rsidRDefault="002B5746"/>
    <w:sectPr w:rsidR="002B5746" w:rsidSect="000F23B9">
      <w:footerReference w:type="default" r:id="rId35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B0DE32" w14:textId="77777777" w:rsidR="00154D86" w:rsidRDefault="00154D86">
      <w:r>
        <w:separator/>
      </w:r>
    </w:p>
  </w:endnote>
  <w:endnote w:type="continuationSeparator" w:id="0">
    <w:p w14:paraId="31A7FEB3" w14:textId="77777777" w:rsidR="00154D86" w:rsidRDefault="00154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F90279" w14:textId="73D2C73C" w:rsidR="000129CE" w:rsidRDefault="000129C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402526">
      <w:rPr>
        <w:noProof/>
        <w:color w:val="000000"/>
      </w:rPr>
      <w:t>14</w:t>
    </w:r>
    <w:r>
      <w:rPr>
        <w:color w:val="000000"/>
      </w:rPr>
      <w:fldChar w:fldCharType="end"/>
    </w:r>
  </w:p>
  <w:p w14:paraId="4DE0C6E1" w14:textId="77777777" w:rsidR="000129CE" w:rsidRDefault="000129C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EAAC5A" w14:textId="77777777" w:rsidR="00154D86" w:rsidRDefault="00154D86">
      <w:r>
        <w:separator/>
      </w:r>
    </w:p>
  </w:footnote>
  <w:footnote w:type="continuationSeparator" w:id="0">
    <w:p w14:paraId="53F874D4" w14:textId="77777777" w:rsidR="00154D86" w:rsidRDefault="00154D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2"/>
  </w:num>
  <w:num w:numId="5">
    <w:abstractNumId w:val="6"/>
  </w:num>
  <w:num w:numId="6">
    <w:abstractNumId w:val="7"/>
  </w:num>
  <w:num w:numId="7">
    <w:abstractNumId w:val="1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129CE"/>
    <w:rsid w:val="000B2885"/>
    <w:rsid w:val="000F23B9"/>
    <w:rsid w:val="00154D86"/>
    <w:rsid w:val="00161A5B"/>
    <w:rsid w:val="0023314E"/>
    <w:rsid w:val="0024160A"/>
    <w:rsid w:val="0025144E"/>
    <w:rsid w:val="002743DA"/>
    <w:rsid w:val="002B0749"/>
    <w:rsid w:val="002B5746"/>
    <w:rsid w:val="002F3DC4"/>
    <w:rsid w:val="003209B8"/>
    <w:rsid w:val="00320B7B"/>
    <w:rsid w:val="00322607"/>
    <w:rsid w:val="00341A48"/>
    <w:rsid w:val="003A2AC3"/>
    <w:rsid w:val="00402526"/>
    <w:rsid w:val="004648D8"/>
    <w:rsid w:val="004E1FEE"/>
    <w:rsid w:val="005061BC"/>
    <w:rsid w:val="005126B1"/>
    <w:rsid w:val="00521000"/>
    <w:rsid w:val="00563A83"/>
    <w:rsid w:val="005923CA"/>
    <w:rsid w:val="00615A6F"/>
    <w:rsid w:val="00630A6C"/>
    <w:rsid w:val="006817C3"/>
    <w:rsid w:val="006A2EB9"/>
    <w:rsid w:val="006A39EA"/>
    <w:rsid w:val="006D37DE"/>
    <w:rsid w:val="006E4BE7"/>
    <w:rsid w:val="00743360"/>
    <w:rsid w:val="00770E73"/>
    <w:rsid w:val="007808EB"/>
    <w:rsid w:val="00807B34"/>
    <w:rsid w:val="008151B6"/>
    <w:rsid w:val="00890DD1"/>
    <w:rsid w:val="008C7247"/>
    <w:rsid w:val="009206B3"/>
    <w:rsid w:val="00931170"/>
    <w:rsid w:val="00986658"/>
    <w:rsid w:val="00A03842"/>
    <w:rsid w:val="00A37BA6"/>
    <w:rsid w:val="00AA1FBE"/>
    <w:rsid w:val="00AE3CB8"/>
    <w:rsid w:val="00AF2894"/>
    <w:rsid w:val="00B35337"/>
    <w:rsid w:val="00B62110"/>
    <w:rsid w:val="00B73BC0"/>
    <w:rsid w:val="00BC33C6"/>
    <w:rsid w:val="00C43767"/>
    <w:rsid w:val="00CA0035"/>
    <w:rsid w:val="00CA40D1"/>
    <w:rsid w:val="00CA5329"/>
    <w:rsid w:val="00CA5DDC"/>
    <w:rsid w:val="00D81E16"/>
    <w:rsid w:val="00DB5F10"/>
    <w:rsid w:val="00DC1218"/>
    <w:rsid w:val="00DC793D"/>
    <w:rsid w:val="00E14A5F"/>
    <w:rsid w:val="00E37F13"/>
    <w:rsid w:val="00E44836"/>
    <w:rsid w:val="00E7618C"/>
    <w:rsid w:val="00F14AB4"/>
    <w:rsid w:val="00F66B67"/>
    <w:rsid w:val="00FC73C6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29CE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8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5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4" w:space="0" w:color="auto"/>
            <w:right w:val="none" w:sz="0" w:space="0" w:color="auto"/>
          </w:divBdr>
          <w:divsChild>
            <w:div w:id="5771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91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60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62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4" w:space="0" w:color="auto"/>
            <w:right w:val="none" w:sz="0" w:space="0" w:color="auto"/>
          </w:divBdr>
          <w:divsChild>
            <w:div w:id="4476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0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8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19</Pages>
  <Words>841</Words>
  <Characters>479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B M Shahria Alam</cp:lastModifiedBy>
  <cp:revision>28</cp:revision>
  <dcterms:created xsi:type="dcterms:W3CDTF">2023-08-27T04:58:00Z</dcterms:created>
  <dcterms:modified xsi:type="dcterms:W3CDTF">2023-12-28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a2a1338967921188324fee58660d14d9e1fcb9b780e8e22270b8621a764b26</vt:lpwstr>
  </property>
</Properties>
</file>